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1983DB" w14:textId="1BA3CFD3" w:rsidR="006F227C" w:rsidRPr="00BE2E28" w:rsidRDefault="00FA487B" w:rsidP="006F227C">
      <w:pPr>
        <w:jc w:val="center"/>
        <w:rPr>
          <w:rFonts w:ascii="Arial" w:hAnsi="Arial" w:cs="Arial"/>
          <w:sz w:val="24"/>
        </w:rPr>
      </w:pPr>
      <w:r w:rsidRPr="00BE2E28">
        <w:rPr>
          <w:rFonts w:ascii="Arial" w:hAnsi="Arial" w:cs="Arial"/>
          <w:b/>
          <w:bCs/>
          <w:color w:val="000000"/>
          <w:sz w:val="24"/>
        </w:rPr>
        <w:t>„A JÖVŐ TE VAGY!”  - ÚNKP-S KUTATÁSOK ÉS KIVÁLÓSÁGOK A MŰEGYETEMEN”</w:t>
      </w:r>
    </w:p>
    <w:p w14:paraId="52C4CE90" w14:textId="46AE5AAF" w:rsidR="006F227C" w:rsidRPr="00BE2E28" w:rsidRDefault="006F227C" w:rsidP="006F227C">
      <w:pPr>
        <w:jc w:val="center"/>
        <w:rPr>
          <w:rFonts w:ascii="Arial" w:hAnsi="Arial" w:cs="Arial"/>
        </w:rPr>
      </w:pPr>
      <w:r w:rsidRPr="00BE2E28">
        <w:rPr>
          <w:rFonts w:ascii="Arial" w:hAnsi="Arial" w:cs="Arial"/>
        </w:rPr>
        <w:t>BME ÚNKP konferencia 202</w:t>
      </w:r>
      <w:r w:rsidR="00BE2A38" w:rsidRPr="00BE2E28">
        <w:rPr>
          <w:rFonts w:ascii="Arial" w:hAnsi="Arial" w:cs="Arial"/>
        </w:rPr>
        <w:t>1</w:t>
      </w:r>
      <w:r w:rsidRPr="00BE2E28">
        <w:rPr>
          <w:rFonts w:ascii="Arial" w:hAnsi="Arial" w:cs="Arial"/>
        </w:rPr>
        <w:t>/202</w:t>
      </w:r>
      <w:r w:rsidR="00BE2A38" w:rsidRPr="00BE2E28">
        <w:rPr>
          <w:rFonts w:ascii="Arial" w:hAnsi="Arial" w:cs="Arial"/>
        </w:rPr>
        <w:t>2</w:t>
      </w:r>
    </w:p>
    <w:p w14:paraId="44981303" w14:textId="38AE5911" w:rsidR="006F227C" w:rsidRDefault="00575B38" w:rsidP="00BE2E28">
      <w:pPr>
        <w:spacing w:after="0"/>
        <w:jc w:val="center"/>
        <w:rPr>
          <w:rFonts w:ascii="Arial" w:hAnsi="Arial" w:cs="Arial"/>
          <w:b/>
          <w:bCs/>
        </w:rPr>
      </w:pPr>
      <w:r w:rsidRPr="00BE2E28">
        <w:rPr>
          <w:rFonts w:ascii="Arial" w:hAnsi="Arial" w:cs="Arial"/>
          <w:b/>
          <w:bCs/>
        </w:rPr>
        <w:t>Belépéshez szükséges</w:t>
      </w:r>
      <w:r w:rsidR="00D20F77" w:rsidRPr="00BE2E28">
        <w:rPr>
          <w:rFonts w:ascii="Arial" w:hAnsi="Arial" w:cs="Arial"/>
          <w:b/>
          <w:bCs/>
        </w:rPr>
        <w:t xml:space="preserve"> linkek</w:t>
      </w:r>
    </w:p>
    <w:p w14:paraId="139BB6E6" w14:textId="77777777" w:rsidR="00BE2E28" w:rsidRPr="00BE2E28" w:rsidRDefault="00BE2E28" w:rsidP="00BE2E28">
      <w:pPr>
        <w:spacing w:after="0"/>
        <w:jc w:val="center"/>
        <w:rPr>
          <w:rFonts w:ascii="Arial" w:hAnsi="Arial" w:cs="Arial"/>
          <w:b/>
          <w:bCs/>
        </w:rPr>
      </w:pPr>
    </w:p>
    <w:p w14:paraId="0F2DD891" w14:textId="5C0BF158" w:rsidR="006F227C" w:rsidRDefault="006F227C" w:rsidP="00BE2E28">
      <w:pPr>
        <w:spacing w:after="0"/>
        <w:rPr>
          <w:rFonts w:ascii="Arial" w:hAnsi="Arial" w:cs="Arial"/>
        </w:rPr>
      </w:pPr>
      <w:r w:rsidRPr="00BE2E28">
        <w:rPr>
          <w:rFonts w:ascii="Arial" w:hAnsi="Arial" w:cs="Arial"/>
        </w:rPr>
        <w:t xml:space="preserve">A Firefox böngésző nem támogatja a </w:t>
      </w:r>
      <w:proofErr w:type="spellStart"/>
      <w:r w:rsidRPr="00BE2E28">
        <w:rPr>
          <w:rFonts w:ascii="Arial" w:hAnsi="Arial" w:cs="Arial"/>
        </w:rPr>
        <w:t>Teams</w:t>
      </w:r>
      <w:proofErr w:type="spellEnd"/>
      <w:r w:rsidRPr="00BE2E28">
        <w:rPr>
          <w:rFonts w:ascii="Arial" w:hAnsi="Arial" w:cs="Arial"/>
        </w:rPr>
        <w:t xml:space="preserve">-értekezleteket. Optimális minőségben vehet részt az értekezleten, ha a </w:t>
      </w:r>
      <w:proofErr w:type="spellStart"/>
      <w:r w:rsidRPr="00BE2E28">
        <w:rPr>
          <w:rFonts w:ascii="Arial" w:hAnsi="Arial" w:cs="Arial"/>
        </w:rPr>
        <w:t>Teams</w:t>
      </w:r>
      <w:proofErr w:type="spellEnd"/>
      <w:r w:rsidRPr="00BE2E28">
        <w:rPr>
          <w:rFonts w:ascii="Arial" w:hAnsi="Arial" w:cs="Arial"/>
        </w:rPr>
        <w:t xml:space="preserve"> appban, Microsoft Edge-ben vagy Google Chrome-ban csatlakozik hozzá.</w:t>
      </w:r>
    </w:p>
    <w:p w14:paraId="5136A6EB" w14:textId="77777777" w:rsidR="00BE2E28" w:rsidRPr="00BE2E28" w:rsidRDefault="00BE2E28">
      <w:pPr>
        <w:rPr>
          <w:rFonts w:ascii="Arial" w:hAnsi="Arial" w:cs="Arial"/>
        </w:rPr>
      </w:pPr>
    </w:p>
    <w:tbl>
      <w:tblPr>
        <w:tblStyle w:val="Tblzatrcsos6tarka6jellszn"/>
        <w:tblW w:w="139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65"/>
        <w:gridCol w:w="5670"/>
        <w:gridCol w:w="2659"/>
      </w:tblGrid>
      <w:tr w:rsidR="005F753C" w:rsidRPr="00BE2E28" w14:paraId="56131486" w14:textId="77777777" w:rsidTr="00FA48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tcBorders>
              <w:bottom w:val="none" w:sz="0" w:space="0" w:color="auto"/>
            </w:tcBorders>
            <w:shd w:val="clear" w:color="auto" w:fill="5D9C36"/>
            <w:noWrap/>
            <w:vAlign w:val="center"/>
            <w:hideMark/>
          </w:tcPr>
          <w:p w14:paraId="2A0D2B21" w14:textId="77777777" w:rsidR="00D20F77" w:rsidRPr="005F753C" w:rsidRDefault="00D20F77" w:rsidP="005F753C">
            <w:pPr>
              <w:rPr>
                <w:rFonts w:ascii="Arial" w:eastAsia="Times New Roman" w:hAnsi="Arial" w:cs="Arial"/>
                <w:color w:val="FFFFFF" w:themeColor="background1"/>
                <w:lang w:eastAsia="hu-HU"/>
              </w:rPr>
            </w:pPr>
            <w:r w:rsidRPr="005F753C">
              <w:rPr>
                <w:rFonts w:ascii="Arial" w:eastAsia="Times New Roman" w:hAnsi="Arial" w:cs="Arial"/>
                <w:color w:val="FFFFFF" w:themeColor="background1"/>
                <w:lang w:eastAsia="hu-HU"/>
              </w:rPr>
              <w:t>Szekció neve</w:t>
            </w:r>
          </w:p>
        </w:tc>
        <w:tc>
          <w:tcPr>
            <w:tcW w:w="5670" w:type="dxa"/>
            <w:tcBorders>
              <w:bottom w:val="none" w:sz="0" w:space="0" w:color="auto"/>
            </w:tcBorders>
            <w:shd w:val="clear" w:color="auto" w:fill="5D9C36"/>
            <w:noWrap/>
            <w:vAlign w:val="center"/>
            <w:hideMark/>
          </w:tcPr>
          <w:p w14:paraId="563C5A1E" w14:textId="77777777" w:rsidR="00D20F77" w:rsidRPr="005F753C" w:rsidRDefault="00D20F77" w:rsidP="005F753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 w:themeColor="background1"/>
                <w:lang w:eastAsia="hu-HU"/>
              </w:rPr>
            </w:pPr>
            <w:r w:rsidRPr="005F753C">
              <w:rPr>
                <w:rFonts w:ascii="Arial" w:eastAsia="Times New Roman" w:hAnsi="Arial" w:cs="Arial"/>
                <w:color w:val="FFFFFF" w:themeColor="background1"/>
                <w:lang w:eastAsia="hu-HU"/>
              </w:rPr>
              <w:t>szekcióelnök neve</w:t>
            </w:r>
          </w:p>
        </w:tc>
        <w:tc>
          <w:tcPr>
            <w:tcW w:w="2659" w:type="dxa"/>
            <w:tcBorders>
              <w:bottom w:val="none" w:sz="0" w:space="0" w:color="auto"/>
            </w:tcBorders>
            <w:shd w:val="clear" w:color="auto" w:fill="5D9C36"/>
            <w:vAlign w:val="center"/>
            <w:hideMark/>
          </w:tcPr>
          <w:p w14:paraId="6EF8B3B5" w14:textId="3120BD38" w:rsidR="00D20F77" w:rsidRPr="005F753C" w:rsidRDefault="00D20F77" w:rsidP="005F753C">
            <w:pPr>
              <w:ind w:right="88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 w:themeColor="background1"/>
                <w:lang w:eastAsia="hu-HU"/>
              </w:rPr>
            </w:pPr>
            <w:r w:rsidRPr="005F753C">
              <w:rPr>
                <w:rFonts w:ascii="Arial" w:eastAsia="Times New Roman" w:hAnsi="Arial" w:cs="Arial"/>
                <w:color w:val="FFFFFF" w:themeColor="background1"/>
                <w:lang w:eastAsia="hu-HU"/>
              </w:rPr>
              <w:t>belépési link</w:t>
            </w:r>
          </w:p>
        </w:tc>
      </w:tr>
      <w:tr w:rsidR="005F753C" w:rsidRPr="00BE2E28" w14:paraId="41985E14" w14:textId="77777777" w:rsidTr="00FA48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shd w:val="clear" w:color="auto" w:fill="B2DB99"/>
            <w:noWrap/>
            <w:vAlign w:val="center"/>
            <w:hideMark/>
          </w:tcPr>
          <w:p w14:paraId="35073691" w14:textId="121165FE" w:rsidR="00BE2A38" w:rsidRPr="00BE2E28" w:rsidRDefault="00BE2A38" w:rsidP="005F753C">
            <w:pPr>
              <w:rPr>
                <w:rFonts w:ascii="Arial" w:eastAsia="Times New Roman" w:hAnsi="Arial" w:cs="Arial"/>
                <w:color w:val="000000"/>
                <w:lang w:eastAsia="hu-HU"/>
              </w:rPr>
            </w:pPr>
            <w:r w:rsidRPr="00327034">
              <w:rPr>
                <w:rFonts w:ascii="Arial" w:hAnsi="Arial" w:cs="Arial"/>
                <w:color w:val="auto"/>
              </w:rPr>
              <w:t>Építészmérnöki tudományok szekció</w:t>
            </w:r>
          </w:p>
        </w:tc>
        <w:tc>
          <w:tcPr>
            <w:tcW w:w="5670" w:type="dxa"/>
            <w:shd w:val="clear" w:color="auto" w:fill="B2DB99"/>
            <w:noWrap/>
            <w:vAlign w:val="center"/>
            <w:hideMark/>
          </w:tcPr>
          <w:p w14:paraId="70C52301" w14:textId="67DF9A41" w:rsidR="00BE2A38" w:rsidRPr="00BE2E28" w:rsidRDefault="00BE2A38" w:rsidP="005F75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hu-HU"/>
              </w:rPr>
            </w:pPr>
            <w:r w:rsidRPr="00BE2E28">
              <w:rPr>
                <w:rFonts w:ascii="Arial" w:hAnsi="Arial" w:cs="Arial"/>
                <w:color w:val="000000"/>
              </w:rPr>
              <w:t>Dr. Kádár Bálint PhD</w:t>
            </w:r>
          </w:p>
        </w:tc>
        <w:tc>
          <w:tcPr>
            <w:tcW w:w="2659" w:type="dxa"/>
            <w:shd w:val="clear" w:color="auto" w:fill="B2DB99"/>
            <w:vAlign w:val="center"/>
          </w:tcPr>
          <w:p w14:paraId="6F76F761" w14:textId="77777777" w:rsidR="00BE2E28" w:rsidRDefault="00BE2E28" w:rsidP="005F75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0810B3A" w14:textId="5C67E896" w:rsidR="00BE2E28" w:rsidRPr="00BE2E28" w:rsidRDefault="007F7543" w:rsidP="005F75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hyperlink r:id="rId7" w:history="1">
              <w:proofErr w:type="spellStart"/>
              <w:r w:rsidR="00BE2E28" w:rsidRPr="00327034">
                <w:rPr>
                  <w:rStyle w:val="Hiperhivatkozs"/>
                  <w:rFonts w:ascii="Arial" w:hAnsi="Arial" w:cs="Arial"/>
                  <w:color w:val="C00000"/>
                </w:rPr>
                <w:t>Teams</w:t>
              </w:r>
              <w:proofErr w:type="spellEnd"/>
              <w:r w:rsidR="00BE2E28" w:rsidRPr="00327034">
                <w:rPr>
                  <w:rStyle w:val="Hiperhivatkozs"/>
                  <w:rFonts w:ascii="Arial" w:hAnsi="Arial" w:cs="Arial"/>
                  <w:color w:val="C00000"/>
                </w:rPr>
                <w:t xml:space="preserve"> link</w:t>
              </w:r>
            </w:hyperlink>
          </w:p>
        </w:tc>
      </w:tr>
      <w:tr w:rsidR="005F753C" w:rsidRPr="00BE2E28" w14:paraId="1089D972" w14:textId="77777777" w:rsidTr="00FA487B">
        <w:trPr>
          <w:trHeight w:val="10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shd w:val="clear" w:color="auto" w:fill="F2F2F2" w:themeFill="background1" w:themeFillShade="F2"/>
            <w:noWrap/>
            <w:vAlign w:val="center"/>
            <w:hideMark/>
          </w:tcPr>
          <w:p w14:paraId="0D5DECFA" w14:textId="5BDE552C" w:rsidR="00BE2A38" w:rsidRPr="00BE2E28" w:rsidRDefault="00BE2A38" w:rsidP="005F753C">
            <w:pPr>
              <w:rPr>
                <w:rFonts w:ascii="Arial" w:eastAsia="Times New Roman" w:hAnsi="Arial" w:cs="Arial"/>
                <w:color w:val="000000"/>
                <w:lang w:eastAsia="hu-HU"/>
              </w:rPr>
            </w:pPr>
            <w:r w:rsidRPr="00BE2E28">
              <w:rPr>
                <w:rFonts w:ascii="Arial" w:hAnsi="Arial" w:cs="Arial"/>
                <w:color w:val="000000"/>
              </w:rPr>
              <w:t>Építőművészet és elmélet szekció</w:t>
            </w:r>
          </w:p>
        </w:tc>
        <w:tc>
          <w:tcPr>
            <w:tcW w:w="5670" w:type="dxa"/>
            <w:shd w:val="clear" w:color="auto" w:fill="F2F2F2" w:themeFill="background1" w:themeFillShade="F2"/>
            <w:noWrap/>
            <w:vAlign w:val="center"/>
            <w:hideMark/>
          </w:tcPr>
          <w:p w14:paraId="6758DFC6" w14:textId="09F764EB" w:rsidR="00BE2A38" w:rsidRPr="00BE2E28" w:rsidRDefault="00BE2A38" w:rsidP="005F75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hu-HU"/>
              </w:rPr>
            </w:pPr>
            <w:r w:rsidRPr="00BE2E28">
              <w:rPr>
                <w:rFonts w:ascii="Arial" w:hAnsi="Arial" w:cs="Arial"/>
                <w:color w:val="000000"/>
              </w:rPr>
              <w:t>Dr. Alföldi György DLA</w:t>
            </w:r>
          </w:p>
        </w:tc>
        <w:tc>
          <w:tcPr>
            <w:tcW w:w="2659" w:type="dxa"/>
            <w:shd w:val="clear" w:color="auto" w:fill="F2F2F2" w:themeFill="background1" w:themeFillShade="F2"/>
            <w:vAlign w:val="center"/>
          </w:tcPr>
          <w:p w14:paraId="5C39025E" w14:textId="77777777" w:rsidR="00BE2E28" w:rsidRDefault="00BE2E28" w:rsidP="005F75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16D7E0E" w14:textId="027980C9" w:rsidR="00BE2E28" w:rsidRPr="00BE2E28" w:rsidRDefault="007F7543" w:rsidP="005F75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hyperlink r:id="rId8" w:history="1">
              <w:proofErr w:type="spellStart"/>
              <w:r w:rsidR="00BE2E28" w:rsidRPr="00327034">
                <w:rPr>
                  <w:rStyle w:val="Hiperhivatkozs"/>
                  <w:rFonts w:ascii="Arial" w:hAnsi="Arial" w:cs="Arial"/>
                  <w:color w:val="C00000"/>
                </w:rPr>
                <w:t>Teams</w:t>
              </w:r>
              <w:proofErr w:type="spellEnd"/>
              <w:r w:rsidR="00BE2E28" w:rsidRPr="00327034">
                <w:rPr>
                  <w:rStyle w:val="Hiperhivatkozs"/>
                  <w:rFonts w:ascii="Arial" w:hAnsi="Arial" w:cs="Arial"/>
                  <w:color w:val="C00000"/>
                </w:rPr>
                <w:t xml:space="preserve"> link</w:t>
              </w:r>
            </w:hyperlink>
          </w:p>
        </w:tc>
      </w:tr>
      <w:tr w:rsidR="005F753C" w:rsidRPr="00BE2E28" w14:paraId="72BE792D" w14:textId="77777777" w:rsidTr="00FA48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shd w:val="clear" w:color="auto" w:fill="B2DB99"/>
            <w:noWrap/>
            <w:vAlign w:val="center"/>
            <w:hideMark/>
          </w:tcPr>
          <w:p w14:paraId="1367B5B8" w14:textId="2A3AF556" w:rsidR="00BE2A38" w:rsidRPr="00BE2E28" w:rsidRDefault="00BE2A38" w:rsidP="005F753C">
            <w:pPr>
              <w:rPr>
                <w:rFonts w:ascii="Arial" w:eastAsia="Times New Roman" w:hAnsi="Arial" w:cs="Arial"/>
                <w:color w:val="000000"/>
                <w:lang w:eastAsia="hu-HU"/>
              </w:rPr>
            </w:pPr>
            <w:r w:rsidRPr="00BE2E28">
              <w:rPr>
                <w:rFonts w:ascii="Arial" w:hAnsi="Arial" w:cs="Arial"/>
                <w:color w:val="000000"/>
              </w:rPr>
              <w:t>Építőmérnöki tudományok</w:t>
            </w:r>
          </w:p>
        </w:tc>
        <w:tc>
          <w:tcPr>
            <w:tcW w:w="5670" w:type="dxa"/>
            <w:shd w:val="clear" w:color="auto" w:fill="B2DB99"/>
            <w:noWrap/>
            <w:vAlign w:val="center"/>
            <w:hideMark/>
          </w:tcPr>
          <w:p w14:paraId="0CB31C61" w14:textId="3D6F96A6" w:rsidR="00BE2A38" w:rsidRPr="00BE2E28" w:rsidRDefault="00BE2A38" w:rsidP="005F75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hu-HU"/>
              </w:rPr>
            </w:pPr>
            <w:r w:rsidRPr="00BE2E28">
              <w:rPr>
                <w:rFonts w:ascii="Arial" w:hAnsi="Arial" w:cs="Arial"/>
                <w:color w:val="000000"/>
              </w:rPr>
              <w:t>Dr. Barsi Árpád</w:t>
            </w:r>
          </w:p>
        </w:tc>
        <w:tc>
          <w:tcPr>
            <w:tcW w:w="2659" w:type="dxa"/>
            <w:shd w:val="clear" w:color="auto" w:fill="B2DB99"/>
            <w:vAlign w:val="center"/>
          </w:tcPr>
          <w:p w14:paraId="02460258" w14:textId="77777777" w:rsidR="00BE2E28" w:rsidRPr="00327034" w:rsidRDefault="00BE2E28" w:rsidP="005F75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C00000"/>
              </w:rPr>
            </w:pPr>
          </w:p>
          <w:p w14:paraId="16451189" w14:textId="01C1B8CC" w:rsidR="00BE2E28" w:rsidRPr="00327034" w:rsidRDefault="007F7543" w:rsidP="005F75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C00000"/>
              </w:rPr>
            </w:pPr>
            <w:hyperlink r:id="rId9" w:history="1">
              <w:proofErr w:type="spellStart"/>
              <w:r w:rsidR="00BE2E28" w:rsidRPr="00327034">
                <w:rPr>
                  <w:rStyle w:val="Hiperhivatkozs"/>
                  <w:rFonts w:ascii="Arial" w:hAnsi="Arial" w:cs="Arial"/>
                  <w:color w:val="C00000"/>
                </w:rPr>
                <w:t>Teams</w:t>
              </w:r>
              <w:proofErr w:type="spellEnd"/>
              <w:r w:rsidR="00BE2E28" w:rsidRPr="00327034">
                <w:rPr>
                  <w:rStyle w:val="Hiperhivatkozs"/>
                  <w:rFonts w:ascii="Arial" w:hAnsi="Arial" w:cs="Arial"/>
                  <w:color w:val="C00000"/>
                </w:rPr>
                <w:t xml:space="preserve"> link</w:t>
              </w:r>
            </w:hyperlink>
          </w:p>
        </w:tc>
      </w:tr>
      <w:tr w:rsidR="005F753C" w:rsidRPr="00BE2E28" w14:paraId="3049CC30" w14:textId="77777777" w:rsidTr="00FA487B">
        <w:trPr>
          <w:trHeight w:val="10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shd w:val="clear" w:color="auto" w:fill="F2F2F2" w:themeFill="background1" w:themeFillShade="F2"/>
            <w:noWrap/>
            <w:vAlign w:val="center"/>
            <w:hideMark/>
          </w:tcPr>
          <w:p w14:paraId="103BAD56" w14:textId="19FCF245" w:rsidR="00BE2A38" w:rsidRPr="00BE2E28" w:rsidRDefault="00BE2A38" w:rsidP="005F753C">
            <w:pPr>
              <w:rPr>
                <w:rFonts w:ascii="Arial" w:eastAsia="Times New Roman" w:hAnsi="Arial" w:cs="Arial"/>
                <w:color w:val="000000"/>
                <w:lang w:eastAsia="hu-HU"/>
              </w:rPr>
            </w:pPr>
            <w:r w:rsidRPr="00BE2E28">
              <w:rPr>
                <w:rFonts w:ascii="Arial" w:hAnsi="Arial" w:cs="Arial"/>
                <w:color w:val="000000"/>
              </w:rPr>
              <w:t>Gépészet 1</w:t>
            </w:r>
          </w:p>
        </w:tc>
        <w:tc>
          <w:tcPr>
            <w:tcW w:w="5670" w:type="dxa"/>
            <w:shd w:val="clear" w:color="auto" w:fill="F2F2F2" w:themeFill="background1" w:themeFillShade="F2"/>
            <w:noWrap/>
            <w:vAlign w:val="center"/>
            <w:hideMark/>
          </w:tcPr>
          <w:p w14:paraId="5C7564A1" w14:textId="38D54F0E" w:rsidR="00BE2A38" w:rsidRPr="00BE2E28" w:rsidRDefault="00BE2A38" w:rsidP="005F75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hu-HU"/>
              </w:rPr>
            </w:pPr>
            <w:r w:rsidRPr="00BE2E28">
              <w:rPr>
                <w:rFonts w:ascii="Arial" w:hAnsi="Arial" w:cs="Arial"/>
                <w:color w:val="000000"/>
              </w:rPr>
              <w:t xml:space="preserve">Dr. </w:t>
            </w:r>
            <w:r w:rsidR="007F7543">
              <w:rPr>
                <w:rFonts w:ascii="Arial" w:hAnsi="Arial" w:cs="Arial"/>
                <w:color w:val="000000"/>
              </w:rPr>
              <w:t>Takács Dénes</w:t>
            </w:r>
            <w:bookmarkStart w:id="0" w:name="_GoBack"/>
            <w:bookmarkEnd w:id="0"/>
          </w:p>
        </w:tc>
        <w:tc>
          <w:tcPr>
            <w:tcW w:w="2659" w:type="dxa"/>
            <w:shd w:val="clear" w:color="auto" w:fill="F2F2F2" w:themeFill="background1" w:themeFillShade="F2"/>
            <w:vAlign w:val="center"/>
          </w:tcPr>
          <w:p w14:paraId="709A9770" w14:textId="77777777" w:rsidR="00BE2E28" w:rsidRPr="00327034" w:rsidRDefault="00BE2E28" w:rsidP="005F75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C00000"/>
              </w:rPr>
            </w:pPr>
          </w:p>
          <w:p w14:paraId="5316E486" w14:textId="5C18B579" w:rsidR="00BE2A38" w:rsidRPr="00327034" w:rsidRDefault="007F7543" w:rsidP="005F75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C00000"/>
              </w:rPr>
            </w:pPr>
            <w:hyperlink r:id="rId10" w:history="1">
              <w:proofErr w:type="spellStart"/>
              <w:r w:rsidR="00BE2E28" w:rsidRPr="00327034">
                <w:rPr>
                  <w:rStyle w:val="Hiperhivatkozs"/>
                  <w:rFonts w:ascii="Arial" w:hAnsi="Arial" w:cs="Arial"/>
                  <w:color w:val="C00000"/>
                </w:rPr>
                <w:t>Teams</w:t>
              </w:r>
              <w:proofErr w:type="spellEnd"/>
              <w:r w:rsidR="00BE2E28" w:rsidRPr="00327034">
                <w:rPr>
                  <w:rStyle w:val="Hiperhivatkozs"/>
                  <w:rFonts w:ascii="Arial" w:hAnsi="Arial" w:cs="Arial"/>
                  <w:color w:val="C00000"/>
                </w:rPr>
                <w:t xml:space="preserve"> link</w:t>
              </w:r>
            </w:hyperlink>
          </w:p>
        </w:tc>
      </w:tr>
      <w:tr w:rsidR="005F753C" w:rsidRPr="00BE2E28" w14:paraId="336C7AB4" w14:textId="77777777" w:rsidTr="00FA48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shd w:val="clear" w:color="auto" w:fill="B2DB99"/>
            <w:noWrap/>
            <w:vAlign w:val="center"/>
            <w:hideMark/>
          </w:tcPr>
          <w:p w14:paraId="1A2B094F" w14:textId="6EB1DB33" w:rsidR="00BE2A38" w:rsidRPr="00BE2E28" w:rsidRDefault="00BE2A38" w:rsidP="005F753C">
            <w:pPr>
              <w:rPr>
                <w:rFonts w:ascii="Arial" w:eastAsia="Times New Roman" w:hAnsi="Arial" w:cs="Arial"/>
                <w:color w:val="000000"/>
                <w:lang w:eastAsia="hu-HU"/>
              </w:rPr>
            </w:pPr>
            <w:r w:rsidRPr="00BE2E28">
              <w:rPr>
                <w:rFonts w:ascii="Arial" w:hAnsi="Arial" w:cs="Arial"/>
                <w:color w:val="000000"/>
              </w:rPr>
              <w:lastRenderedPageBreak/>
              <w:t>Gépészet 2</w:t>
            </w:r>
          </w:p>
        </w:tc>
        <w:tc>
          <w:tcPr>
            <w:tcW w:w="5670" w:type="dxa"/>
            <w:shd w:val="clear" w:color="auto" w:fill="B2DB99"/>
            <w:noWrap/>
            <w:vAlign w:val="center"/>
            <w:hideMark/>
          </w:tcPr>
          <w:p w14:paraId="0010D433" w14:textId="1B100FD4" w:rsidR="00BE2A38" w:rsidRPr="00BE2E28" w:rsidRDefault="00BE2A38" w:rsidP="005F75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hu-HU"/>
              </w:rPr>
            </w:pPr>
            <w:r w:rsidRPr="00BE2E28">
              <w:rPr>
                <w:rFonts w:ascii="Arial" w:hAnsi="Arial" w:cs="Arial"/>
                <w:color w:val="000000"/>
              </w:rPr>
              <w:t>Dr. Hős Csaba</w:t>
            </w:r>
          </w:p>
        </w:tc>
        <w:tc>
          <w:tcPr>
            <w:tcW w:w="2659" w:type="dxa"/>
            <w:shd w:val="clear" w:color="auto" w:fill="B2DB99"/>
            <w:vAlign w:val="center"/>
          </w:tcPr>
          <w:p w14:paraId="3E539D57" w14:textId="77777777" w:rsidR="00BE2E28" w:rsidRPr="00327034" w:rsidRDefault="00BE2E28" w:rsidP="005F753C">
            <w:pPr>
              <w:ind w:right="8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C00000"/>
                <w:u w:val="single"/>
                <w:lang w:eastAsia="hu-HU"/>
              </w:rPr>
            </w:pPr>
          </w:p>
          <w:p w14:paraId="1BFC26E2" w14:textId="452CBFC2" w:rsidR="00BE2E28" w:rsidRPr="00327034" w:rsidRDefault="007F7543" w:rsidP="005F753C">
            <w:pPr>
              <w:ind w:right="8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C00000"/>
                <w:u w:val="single"/>
                <w:lang w:eastAsia="hu-HU"/>
              </w:rPr>
            </w:pPr>
            <w:hyperlink r:id="rId11" w:history="1">
              <w:proofErr w:type="spellStart"/>
              <w:r w:rsidR="00BE2E28" w:rsidRPr="00327034">
                <w:rPr>
                  <w:rStyle w:val="Hiperhivatkozs"/>
                  <w:rFonts w:ascii="Arial" w:eastAsia="Times New Roman" w:hAnsi="Arial" w:cs="Arial"/>
                  <w:color w:val="C00000"/>
                  <w:lang w:eastAsia="hu-HU"/>
                </w:rPr>
                <w:t>Teams</w:t>
              </w:r>
              <w:proofErr w:type="spellEnd"/>
              <w:r w:rsidR="00BE2E28" w:rsidRPr="00327034">
                <w:rPr>
                  <w:rStyle w:val="Hiperhivatkozs"/>
                  <w:rFonts w:ascii="Arial" w:eastAsia="Times New Roman" w:hAnsi="Arial" w:cs="Arial"/>
                  <w:color w:val="C00000"/>
                  <w:lang w:eastAsia="hu-HU"/>
                </w:rPr>
                <w:t xml:space="preserve"> link</w:t>
              </w:r>
            </w:hyperlink>
          </w:p>
        </w:tc>
      </w:tr>
      <w:tr w:rsidR="005F753C" w:rsidRPr="00BE2E28" w14:paraId="7A13BD26" w14:textId="77777777" w:rsidTr="00FA487B">
        <w:trPr>
          <w:trHeight w:val="10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shd w:val="clear" w:color="auto" w:fill="F2F2F2" w:themeFill="background1" w:themeFillShade="F2"/>
            <w:noWrap/>
            <w:vAlign w:val="center"/>
            <w:hideMark/>
          </w:tcPr>
          <w:p w14:paraId="63AC139F" w14:textId="5FB7B317" w:rsidR="00BE2A38" w:rsidRPr="00BE2E28" w:rsidRDefault="00BE2A38" w:rsidP="005F753C">
            <w:pPr>
              <w:rPr>
                <w:rFonts w:ascii="Arial" w:eastAsia="Times New Roman" w:hAnsi="Arial" w:cs="Arial"/>
                <w:color w:val="000000"/>
                <w:lang w:eastAsia="hu-HU"/>
              </w:rPr>
            </w:pPr>
            <w:r w:rsidRPr="00BE2E28">
              <w:rPr>
                <w:rFonts w:ascii="Arial" w:hAnsi="Arial" w:cs="Arial"/>
                <w:color w:val="000000"/>
              </w:rPr>
              <w:t>Anyagtudományok és technológiák</w:t>
            </w:r>
          </w:p>
        </w:tc>
        <w:tc>
          <w:tcPr>
            <w:tcW w:w="5670" w:type="dxa"/>
            <w:shd w:val="clear" w:color="auto" w:fill="F2F2F2" w:themeFill="background1" w:themeFillShade="F2"/>
            <w:noWrap/>
            <w:vAlign w:val="center"/>
            <w:hideMark/>
          </w:tcPr>
          <w:p w14:paraId="5B79987F" w14:textId="31AFB40C" w:rsidR="00BE2A38" w:rsidRPr="00BE2E28" w:rsidRDefault="00BE2A38" w:rsidP="005F75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hu-HU"/>
              </w:rPr>
            </w:pPr>
            <w:r w:rsidRPr="00BE2E28">
              <w:rPr>
                <w:rFonts w:ascii="Arial" w:hAnsi="Arial" w:cs="Arial"/>
                <w:color w:val="000000"/>
              </w:rPr>
              <w:t>Dr. Bárány Tamás</w:t>
            </w:r>
          </w:p>
        </w:tc>
        <w:tc>
          <w:tcPr>
            <w:tcW w:w="2659" w:type="dxa"/>
            <w:shd w:val="clear" w:color="auto" w:fill="F2F2F2" w:themeFill="background1" w:themeFillShade="F2"/>
            <w:vAlign w:val="center"/>
          </w:tcPr>
          <w:p w14:paraId="6F53AE2C" w14:textId="77777777" w:rsidR="00BE2E28" w:rsidRPr="00327034" w:rsidRDefault="00BE2E28" w:rsidP="005F753C">
            <w:pPr>
              <w:ind w:right="8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C00000"/>
                <w:u w:val="single"/>
                <w:lang w:eastAsia="hu-HU"/>
              </w:rPr>
            </w:pPr>
          </w:p>
          <w:p w14:paraId="32336E1B" w14:textId="6F5D5CE1" w:rsidR="00BE2E28" w:rsidRPr="00327034" w:rsidRDefault="007F7543" w:rsidP="005F753C">
            <w:pPr>
              <w:ind w:right="8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C00000"/>
                <w:u w:val="single"/>
                <w:lang w:eastAsia="hu-HU"/>
              </w:rPr>
            </w:pPr>
            <w:hyperlink r:id="rId12" w:history="1">
              <w:proofErr w:type="spellStart"/>
              <w:r w:rsidR="00BE2E28" w:rsidRPr="00327034">
                <w:rPr>
                  <w:rStyle w:val="Hiperhivatkozs"/>
                  <w:rFonts w:ascii="Arial" w:eastAsia="Times New Roman" w:hAnsi="Arial" w:cs="Arial"/>
                  <w:color w:val="C00000"/>
                  <w:lang w:eastAsia="hu-HU"/>
                </w:rPr>
                <w:t>Teams</w:t>
              </w:r>
              <w:proofErr w:type="spellEnd"/>
              <w:r w:rsidR="00BE2E28" w:rsidRPr="00327034">
                <w:rPr>
                  <w:rStyle w:val="Hiperhivatkozs"/>
                  <w:rFonts w:ascii="Arial" w:eastAsia="Times New Roman" w:hAnsi="Arial" w:cs="Arial"/>
                  <w:color w:val="C00000"/>
                  <w:lang w:eastAsia="hu-HU"/>
                </w:rPr>
                <w:t xml:space="preserve"> link</w:t>
              </w:r>
            </w:hyperlink>
          </w:p>
        </w:tc>
      </w:tr>
      <w:tr w:rsidR="005F753C" w:rsidRPr="00BE2E28" w14:paraId="509826F7" w14:textId="77777777" w:rsidTr="00FA48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shd w:val="clear" w:color="auto" w:fill="B2DB99"/>
            <w:noWrap/>
            <w:vAlign w:val="center"/>
            <w:hideMark/>
          </w:tcPr>
          <w:p w14:paraId="624C559C" w14:textId="236A321F" w:rsidR="00BE2A38" w:rsidRPr="00BE2E28" w:rsidRDefault="00BE2A38" w:rsidP="005F753C">
            <w:pPr>
              <w:rPr>
                <w:rFonts w:ascii="Arial" w:eastAsia="Times New Roman" w:hAnsi="Arial" w:cs="Arial"/>
                <w:color w:val="000000"/>
                <w:lang w:eastAsia="hu-HU"/>
              </w:rPr>
            </w:pPr>
            <w:r w:rsidRPr="00BE2E28">
              <w:rPr>
                <w:rFonts w:ascii="Arial" w:hAnsi="Arial" w:cs="Arial"/>
                <w:color w:val="000000"/>
              </w:rPr>
              <w:t>Társadalomtudományok</w:t>
            </w:r>
          </w:p>
        </w:tc>
        <w:tc>
          <w:tcPr>
            <w:tcW w:w="5670" w:type="dxa"/>
            <w:shd w:val="clear" w:color="auto" w:fill="B2DB99"/>
            <w:noWrap/>
            <w:vAlign w:val="center"/>
            <w:hideMark/>
          </w:tcPr>
          <w:p w14:paraId="257D36C9" w14:textId="0C380021" w:rsidR="00BE2A38" w:rsidRPr="00BE2E28" w:rsidRDefault="00BE2A38" w:rsidP="005F75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hu-HU"/>
              </w:rPr>
            </w:pPr>
            <w:r w:rsidRPr="00BE2E28">
              <w:rPr>
                <w:rFonts w:ascii="Arial" w:hAnsi="Arial" w:cs="Arial"/>
                <w:color w:val="000000"/>
              </w:rPr>
              <w:t>Dr. Grad-Gyenge Anikó</w:t>
            </w:r>
          </w:p>
        </w:tc>
        <w:tc>
          <w:tcPr>
            <w:tcW w:w="2659" w:type="dxa"/>
            <w:shd w:val="clear" w:color="auto" w:fill="B2DB99"/>
            <w:vAlign w:val="center"/>
          </w:tcPr>
          <w:p w14:paraId="668FD545" w14:textId="77777777" w:rsidR="00BE2E28" w:rsidRPr="00327034" w:rsidRDefault="00BE2E28" w:rsidP="005F75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C00000"/>
              </w:rPr>
            </w:pPr>
          </w:p>
          <w:p w14:paraId="043A6DEF" w14:textId="5C0E2847" w:rsidR="00BE2E28" w:rsidRPr="00327034" w:rsidRDefault="007F7543" w:rsidP="005F75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C00000"/>
              </w:rPr>
            </w:pPr>
            <w:hyperlink r:id="rId13" w:history="1">
              <w:proofErr w:type="spellStart"/>
              <w:r w:rsidR="00BE2E28" w:rsidRPr="00327034">
                <w:rPr>
                  <w:rStyle w:val="Hiperhivatkozs"/>
                  <w:rFonts w:ascii="Arial" w:hAnsi="Arial" w:cs="Arial"/>
                  <w:color w:val="C00000"/>
                </w:rPr>
                <w:t>Teams</w:t>
              </w:r>
              <w:proofErr w:type="spellEnd"/>
              <w:r w:rsidR="00BE2E28" w:rsidRPr="00327034">
                <w:rPr>
                  <w:rStyle w:val="Hiperhivatkozs"/>
                  <w:rFonts w:ascii="Arial" w:hAnsi="Arial" w:cs="Arial"/>
                  <w:color w:val="C00000"/>
                </w:rPr>
                <w:t xml:space="preserve"> link</w:t>
              </w:r>
            </w:hyperlink>
          </w:p>
        </w:tc>
      </w:tr>
      <w:tr w:rsidR="005F753C" w:rsidRPr="00BE2E28" w14:paraId="7F1E2C00" w14:textId="77777777" w:rsidTr="00FA487B">
        <w:trPr>
          <w:trHeight w:val="10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shd w:val="clear" w:color="auto" w:fill="F2F2F2" w:themeFill="background1" w:themeFillShade="F2"/>
            <w:noWrap/>
            <w:vAlign w:val="center"/>
            <w:hideMark/>
          </w:tcPr>
          <w:p w14:paraId="781BB3F5" w14:textId="00D222D4" w:rsidR="00BE2A38" w:rsidRPr="00BE2E28" w:rsidRDefault="00BE2A38" w:rsidP="005F753C">
            <w:pPr>
              <w:rPr>
                <w:rFonts w:ascii="Arial" w:eastAsia="Times New Roman" w:hAnsi="Arial" w:cs="Arial"/>
                <w:color w:val="000000"/>
                <w:lang w:eastAsia="hu-HU"/>
              </w:rPr>
            </w:pPr>
            <w:r w:rsidRPr="00BE2E28">
              <w:rPr>
                <w:rFonts w:ascii="Arial" w:hAnsi="Arial" w:cs="Arial"/>
                <w:color w:val="000000"/>
              </w:rPr>
              <w:t>Közlekedés- és járműtudomány</w:t>
            </w:r>
          </w:p>
        </w:tc>
        <w:tc>
          <w:tcPr>
            <w:tcW w:w="5670" w:type="dxa"/>
            <w:shd w:val="clear" w:color="auto" w:fill="F2F2F2" w:themeFill="background1" w:themeFillShade="F2"/>
            <w:noWrap/>
            <w:vAlign w:val="center"/>
            <w:hideMark/>
          </w:tcPr>
          <w:p w14:paraId="59D3C33A" w14:textId="372E7FFA" w:rsidR="00BE2A38" w:rsidRPr="00BE2E28" w:rsidRDefault="00BE2A38" w:rsidP="005F75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hu-HU"/>
              </w:rPr>
            </w:pPr>
            <w:r w:rsidRPr="00BE2E28">
              <w:rPr>
                <w:rFonts w:ascii="Arial" w:hAnsi="Arial" w:cs="Arial"/>
                <w:color w:val="000000"/>
              </w:rPr>
              <w:t>Dr. Török Ádám</w:t>
            </w:r>
          </w:p>
        </w:tc>
        <w:tc>
          <w:tcPr>
            <w:tcW w:w="2659" w:type="dxa"/>
            <w:shd w:val="clear" w:color="auto" w:fill="F2F2F2" w:themeFill="background1" w:themeFillShade="F2"/>
            <w:vAlign w:val="center"/>
          </w:tcPr>
          <w:p w14:paraId="0451FC10" w14:textId="77777777" w:rsidR="00BE2E28" w:rsidRPr="00327034" w:rsidRDefault="00BE2E28" w:rsidP="005F75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C00000"/>
              </w:rPr>
            </w:pPr>
          </w:p>
          <w:p w14:paraId="7F807BE6" w14:textId="3AB38B44" w:rsidR="00BE2E28" w:rsidRPr="00327034" w:rsidRDefault="007F7543" w:rsidP="005F75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C00000"/>
              </w:rPr>
            </w:pPr>
            <w:hyperlink r:id="rId14" w:history="1">
              <w:proofErr w:type="spellStart"/>
              <w:r w:rsidR="00BE2E28" w:rsidRPr="00327034">
                <w:rPr>
                  <w:rStyle w:val="Hiperhivatkozs"/>
                  <w:rFonts w:ascii="Arial" w:hAnsi="Arial" w:cs="Arial"/>
                  <w:color w:val="C00000"/>
                </w:rPr>
                <w:t>Teams</w:t>
              </w:r>
              <w:proofErr w:type="spellEnd"/>
              <w:r w:rsidR="00BE2E28" w:rsidRPr="00327034">
                <w:rPr>
                  <w:rStyle w:val="Hiperhivatkozs"/>
                  <w:rFonts w:ascii="Arial" w:hAnsi="Arial" w:cs="Arial"/>
                  <w:color w:val="C00000"/>
                </w:rPr>
                <w:t xml:space="preserve"> link</w:t>
              </w:r>
            </w:hyperlink>
          </w:p>
        </w:tc>
      </w:tr>
      <w:tr w:rsidR="005F753C" w:rsidRPr="00BE2E28" w14:paraId="207BC1A2" w14:textId="77777777" w:rsidTr="00FA48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shd w:val="clear" w:color="auto" w:fill="B2DB99"/>
            <w:noWrap/>
            <w:vAlign w:val="center"/>
            <w:hideMark/>
          </w:tcPr>
          <w:p w14:paraId="438AE92C" w14:textId="5C655E08" w:rsidR="00BE2A38" w:rsidRPr="00BE2E28" w:rsidRDefault="00BE2A38" w:rsidP="005F753C">
            <w:pPr>
              <w:rPr>
                <w:rFonts w:ascii="Arial" w:eastAsia="Times New Roman" w:hAnsi="Arial" w:cs="Arial"/>
                <w:color w:val="000000"/>
                <w:lang w:eastAsia="hu-HU"/>
              </w:rPr>
            </w:pPr>
            <w:r w:rsidRPr="00BE2E28">
              <w:rPr>
                <w:rFonts w:ascii="Arial" w:hAnsi="Arial" w:cs="Arial"/>
                <w:color w:val="000000"/>
              </w:rPr>
              <w:t>Fizika 1</w:t>
            </w:r>
          </w:p>
        </w:tc>
        <w:tc>
          <w:tcPr>
            <w:tcW w:w="5670" w:type="dxa"/>
            <w:shd w:val="clear" w:color="auto" w:fill="B2DB99"/>
            <w:noWrap/>
            <w:vAlign w:val="center"/>
            <w:hideMark/>
          </w:tcPr>
          <w:p w14:paraId="4320097C" w14:textId="0C4475D1" w:rsidR="00BE2A38" w:rsidRPr="00BE2E28" w:rsidRDefault="00BE2A38" w:rsidP="005F75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hu-HU"/>
              </w:rPr>
            </w:pPr>
            <w:r w:rsidRPr="00BE2E28">
              <w:rPr>
                <w:rFonts w:ascii="Arial" w:hAnsi="Arial" w:cs="Arial"/>
                <w:color w:val="000000"/>
              </w:rPr>
              <w:t>Dr. Dóra Balázs</w:t>
            </w:r>
          </w:p>
        </w:tc>
        <w:tc>
          <w:tcPr>
            <w:tcW w:w="2659" w:type="dxa"/>
            <w:shd w:val="clear" w:color="auto" w:fill="B2DB99"/>
            <w:vAlign w:val="center"/>
          </w:tcPr>
          <w:p w14:paraId="2E03F579" w14:textId="77777777" w:rsidR="00BE2E28" w:rsidRPr="00327034" w:rsidRDefault="00BE2E28" w:rsidP="005F75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C00000"/>
              </w:rPr>
            </w:pPr>
          </w:p>
          <w:p w14:paraId="34579F01" w14:textId="408A2DA5" w:rsidR="00BE2E28" w:rsidRPr="00327034" w:rsidRDefault="007F7543" w:rsidP="005F75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C00000"/>
              </w:rPr>
            </w:pPr>
            <w:hyperlink r:id="rId15" w:history="1">
              <w:proofErr w:type="spellStart"/>
              <w:r w:rsidR="00BE2E28" w:rsidRPr="00327034">
                <w:rPr>
                  <w:rStyle w:val="Hiperhivatkozs"/>
                  <w:rFonts w:ascii="Arial" w:hAnsi="Arial" w:cs="Arial"/>
                  <w:color w:val="C00000"/>
                </w:rPr>
                <w:t>Teams</w:t>
              </w:r>
              <w:proofErr w:type="spellEnd"/>
              <w:r w:rsidR="00BE2E28" w:rsidRPr="00327034">
                <w:rPr>
                  <w:rStyle w:val="Hiperhivatkozs"/>
                  <w:rFonts w:ascii="Arial" w:hAnsi="Arial" w:cs="Arial"/>
                  <w:color w:val="C00000"/>
                </w:rPr>
                <w:t xml:space="preserve"> link</w:t>
              </w:r>
            </w:hyperlink>
          </w:p>
        </w:tc>
      </w:tr>
      <w:tr w:rsidR="005F753C" w:rsidRPr="00BE2E28" w14:paraId="443E5F1C" w14:textId="77777777" w:rsidTr="00FA487B">
        <w:trPr>
          <w:trHeight w:val="10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shd w:val="clear" w:color="auto" w:fill="F2F2F2" w:themeFill="background1" w:themeFillShade="F2"/>
            <w:noWrap/>
            <w:vAlign w:val="center"/>
            <w:hideMark/>
          </w:tcPr>
          <w:p w14:paraId="46C01647" w14:textId="7A43ABB9" w:rsidR="00BE2A38" w:rsidRPr="00BE2E28" w:rsidRDefault="00BE2A38" w:rsidP="005F753C">
            <w:pPr>
              <w:rPr>
                <w:rFonts w:ascii="Arial" w:eastAsia="Times New Roman" w:hAnsi="Arial" w:cs="Arial"/>
                <w:color w:val="000000"/>
                <w:lang w:eastAsia="hu-HU"/>
              </w:rPr>
            </w:pPr>
            <w:r w:rsidRPr="00BE2E28">
              <w:rPr>
                <w:rFonts w:ascii="Arial" w:hAnsi="Arial" w:cs="Arial"/>
                <w:color w:val="000000"/>
              </w:rPr>
              <w:t>Fizika 2</w:t>
            </w:r>
          </w:p>
        </w:tc>
        <w:tc>
          <w:tcPr>
            <w:tcW w:w="5670" w:type="dxa"/>
            <w:shd w:val="clear" w:color="auto" w:fill="F2F2F2" w:themeFill="background1" w:themeFillShade="F2"/>
            <w:noWrap/>
            <w:vAlign w:val="center"/>
            <w:hideMark/>
          </w:tcPr>
          <w:p w14:paraId="522384FF" w14:textId="0EDD78F6" w:rsidR="00BE2A38" w:rsidRPr="00BE2E28" w:rsidRDefault="00BE2A38" w:rsidP="005F75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hu-HU"/>
              </w:rPr>
            </w:pPr>
            <w:r w:rsidRPr="00BE2E28">
              <w:rPr>
                <w:rFonts w:ascii="Arial" w:hAnsi="Arial" w:cs="Arial"/>
                <w:color w:val="000000"/>
              </w:rPr>
              <w:t>Dr. Virosztek Attila</w:t>
            </w:r>
          </w:p>
        </w:tc>
        <w:tc>
          <w:tcPr>
            <w:tcW w:w="2659" w:type="dxa"/>
            <w:shd w:val="clear" w:color="auto" w:fill="F2F2F2" w:themeFill="background1" w:themeFillShade="F2"/>
            <w:vAlign w:val="center"/>
          </w:tcPr>
          <w:p w14:paraId="23D36065" w14:textId="77777777" w:rsidR="00BE2E28" w:rsidRPr="00327034" w:rsidRDefault="00BE2E28" w:rsidP="005F75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C00000"/>
              </w:rPr>
            </w:pPr>
          </w:p>
          <w:p w14:paraId="4636ED67" w14:textId="0DC570D8" w:rsidR="00BE2E28" w:rsidRPr="00327034" w:rsidRDefault="007F7543" w:rsidP="005F75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C00000"/>
              </w:rPr>
            </w:pPr>
            <w:hyperlink r:id="rId16" w:history="1">
              <w:proofErr w:type="spellStart"/>
              <w:r w:rsidR="00BE2E28" w:rsidRPr="00327034">
                <w:rPr>
                  <w:rStyle w:val="Hiperhivatkozs"/>
                  <w:rFonts w:ascii="Arial" w:eastAsia="Times New Roman" w:hAnsi="Arial" w:cs="Arial"/>
                  <w:color w:val="C00000"/>
                </w:rPr>
                <w:t>Teams</w:t>
              </w:r>
              <w:proofErr w:type="spellEnd"/>
              <w:r w:rsidR="00BE2E28" w:rsidRPr="00327034">
                <w:rPr>
                  <w:rStyle w:val="Hiperhivatkozs"/>
                  <w:rFonts w:ascii="Arial" w:eastAsia="Times New Roman" w:hAnsi="Arial" w:cs="Arial"/>
                  <w:color w:val="C00000"/>
                </w:rPr>
                <w:t xml:space="preserve"> link</w:t>
              </w:r>
            </w:hyperlink>
          </w:p>
        </w:tc>
      </w:tr>
      <w:tr w:rsidR="005F753C" w:rsidRPr="00BE2E28" w14:paraId="056029DB" w14:textId="77777777" w:rsidTr="00FA48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shd w:val="clear" w:color="auto" w:fill="B2DB99"/>
            <w:noWrap/>
            <w:vAlign w:val="center"/>
            <w:hideMark/>
          </w:tcPr>
          <w:p w14:paraId="27D39515" w14:textId="0F7F3BD2" w:rsidR="00BE2A38" w:rsidRPr="00BE2E28" w:rsidRDefault="00BE2A38" w:rsidP="005F753C">
            <w:pPr>
              <w:rPr>
                <w:rFonts w:ascii="Arial" w:eastAsia="Times New Roman" w:hAnsi="Arial" w:cs="Arial"/>
                <w:color w:val="000000"/>
                <w:lang w:eastAsia="hu-HU"/>
              </w:rPr>
            </w:pPr>
            <w:r w:rsidRPr="00BE2E28">
              <w:rPr>
                <w:rFonts w:ascii="Arial" w:hAnsi="Arial" w:cs="Arial"/>
                <w:color w:val="000000"/>
              </w:rPr>
              <w:t>Matematika</w:t>
            </w:r>
          </w:p>
        </w:tc>
        <w:tc>
          <w:tcPr>
            <w:tcW w:w="5670" w:type="dxa"/>
            <w:shd w:val="clear" w:color="auto" w:fill="B2DB99"/>
            <w:noWrap/>
            <w:vAlign w:val="center"/>
            <w:hideMark/>
          </w:tcPr>
          <w:p w14:paraId="7B0B0D48" w14:textId="29B5643A" w:rsidR="00BE2A38" w:rsidRPr="00BE2E28" w:rsidRDefault="00BE2A38" w:rsidP="005F75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hu-HU"/>
              </w:rPr>
            </w:pPr>
            <w:r w:rsidRPr="00BE2E28">
              <w:rPr>
                <w:rFonts w:ascii="Arial" w:hAnsi="Arial" w:cs="Arial"/>
                <w:color w:val="000000"/>
              </w:rPr>
              <w:t>Dr. G. Horváth Ákos</w:t>
            </w:r>
          </w:p>
        </w:tc>
        <w:tc>
          <w:tcPr>
            <w:tcW w:w="2659" w:type="dxa"/>
            <w:shd w:val="clear" w:color="auto" w:fill="B2DB99"/>
            <w:vAlign w:val="center"/>
          </w:tcPr>
          <w:p w14:paraId="3E01C377" w14:textId="77777777" w:rsidR="00BE2E28" w:rsidRPr="00327034" w:rsidRDefault="00BE2E28" w:rsidP="005F75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C00000"/>
              </w:rPr>
            </w:pPr>
          </w:p>
          <w:p w14:paraId="73A7BF3B" w14:textId="2298E7AE" w:rsidR="00BE2E28" w:rsidRPr="00327034" w:rsidRDefault="007F7543" w:rsidP="005F75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C00000"/>
              </w:rPr>
            </w:pPr>
            <w:hyperlink r:id="rId17" w:history="1">
              <w:proofErr w:type="spellStart"/>
              <w:r w:rsidR="00BE2E28" w:rsidRPr="00327034">
                <w:rPr>
                  <w:rStyle w:val="Hiperhivatkozs"/>
                  <w:rFonts w:ascii="Arial" w:hAnsi="Arial" w:cs="Arial"/>
                  <w:color w:val="C00000"/>
                </w:rPr>
                <w:t>Teams</w:t>
              </w:r>
              <w:proofErr w:type="spellEnd"/>
              <w:r w:rsidR="00BE2E28" w:rsidRPr="00327034">
                <w:rPr>
                  <w:rStyle w:val="Hiperhivatkozs"/>
                  <w:rFonts w:ascii="Arial" w:hAnsi="Arial" w:cs="Arial"/>
                  <w:color w:val="C00000"/>
                </w:rPr>
                <w:t xml:space="preserve"> link</w:t>
              </w:r>
            </w:hyperlink>
          </w:p>
        </w:tc>
      </w:tr>
      <w:tr w:rsidR="005F753C" w:rsidRPr="00BE2E28" w14:paraId="6D723E3B" w14:textId="77777777" w:rsidTr="00FA487B">
        <w:trPr>
          <w:trHeight w:val="10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shd w:val="clear" w:color="auto" w:fill="F2F2F2" w:themeFill="background1" w:themeFillShade="F2"/>
            <w:noWrap/>
            <w:vAlign w:val="center"/>
            <w:hideMark/>
          </w:tcPr>
          <w:p w14:paraId="55326DEE" w14:textId="6809A17B" w:rsidR="00BE2A38" w:rsidRPr="00BE2E28" w:rsidRDefault="00BE2A38" w:rsidP="005F753C">
            <w:pPr>
              <w:rPr>
                <w:rFonts w:ascii="Arial" w:eastAsia="Times New Roman" w:hAnsi="Arial" w:cs="Arial"/>
                <w:color w:val="000000"/>
                <w:lang w:eastAsia="hu-HU"/>
              </w:rPr>
            </w:pPr>
            <w:r w:rsidRPr="00BE2E28">
              <w:rPr>
                <w:rFonts w:ascii="Arial" w:hAnsi="Arial" w:cs="Arial"/>
                <w:color w:val="000000"/>
              </w:rPr>
              <w:t>Pszichológia, kognitív tudomány</w:t>
            </w:r>
          </w:p>
        </w:tc>
        <w:tc>
          <w:tcPr>
            <w:tcW w:w="5670" w:type="dxa"/>
            <w:shd w:val="clear" w:color="auto" w:fill="F2F2F2" w:themeFill="background1" w:themeFillShade="F2"/>
            <w:noWrap/>
            <w:vAlign w:val="center"/>
            <w:hideMark/>
          </w:tcPr>
          <w:p w14:paraId="0AB02638" w14:textId="09A51D4A" w:rsidR="00BE2A38" w:rsidRPr="00BE2E28" w:rsidRDefault="00BE2A38" w:rsidP="005F75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hu-HU"/>
              </w:rPr>
            </w:pPr>
            <w:r w:rsidRPr="00BE2E28">
              <w:rPr>
                <w:rFonts w:ascii="Arial" w:hAnsi="Arial" w:cs="Arial"/>
                <w:color w:val="000000"/>
              </w:rPr>
              <w:t>Dr. Babarczy Anna</w:t>
            </w:r>
          </w:p>
        </w:tc>
        <w:tc>
          <w:tcPr>
            <w:tcW w:w="2659" w:type="dxa"/>
            <w:shd w:val="clear" w:color="auto" w:fill="F2F2F2" w:themeFill="background1" w:themeFillShade="F2"/>
            <w:vAlign w:val="center"/>
          </w:tcPr>
          <w:p w14:paraId="5A5823E4" w14:textId="77777777" w:rsidR="00BE2E28" w:rsidRPr="00327034" w:rsidRDefault="00BE2E28" w:rsidP="005F753C">
            <w:pPr>
              <w:ind w:right="8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C00000"/>
                <w:u w:val="single"/>
                <w:lang w:eastAsia="hu-HU"/>
              </w:rPr>
            </w:pPr>
          </w:p>
          <w:p w14:paraId="5FEBA051" w14:textId="2665A629" w:rsidR="00BE2E28" w:rsidRPr="00327034" w:rsidRDefault="007F7543" w:rsidP="005F753C">
            <w:pPr>
              <w:ind w:right="8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C00000"/>
                <w:u w:val="single"/>
                <w:lang w:eastAsia="hu-HU"/>
              </w:rPr>
            </w:pPr>
            <w:hyperlink r:id="rId18" w:history="1">
              <w:proofErr w:type="spellStart"/>
              <w:r w:rsidR="00BE2E28" w:rsidRPr="00327034">
                <w:rPr>
                  <w:rStyle w:val="Hiperhivatkozs"/>
                  <w:rFonts w:ascii="Arial" w:eastAsia="Times New Roman" w:hAnsi="Arial" w:cs="Arial"/>
                  <w:color w:val="C00000"/>
                  <w:lang w:eastAsia="hu-HU"/>
                </w:rPr>
                <w:t>Teams</w:t>
              </w:r>
              <w:proofErr w:type="spellEnd"/>
              <w:r w:rsidR="00BE2E28" w:rsidRPr="00327034">
                <w:rPr>
                  <w:rStyle w:val="Hiperhivatkozs"/>
                  <w:rFonts w:ascii="Arial" w:eastAsia="Times New Roman" w:hAnsi="Arial" w:cs="Arial"/>
                  <w:color w:val="C00000"/>
                  <w:lang w:eastAsia="hu-HU"/>
                </w:rPr>
                <w:t xml:space="preserve"> link</w:t>
              </w:r>
            </w:hyperlink>
          </w:p>
        </w:tc>
      </w:tr>
      <w:tr w:rsidR="005F753C" w:rsidRPr="00BE2E28" w14:paraId="1C129C33" w14:textId="77777777" w:rsidTr="00FA48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shd w:val="clear" w:color="auto" w:fill="B2DB99"/>
            <w:noWrap/>
            <w:vAlign w:val="center"/>
            <w:hideMark/>
          </w:tcPr>
          <w:p w14:paraId="52CA5279" w14:textId="15607243" w:rsidR="00BE2A38" w:rsidRPr="00BE2E28" w:rsidRDefault="00BE2A38" w:rsidP="005F753C">
            <w:pPr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 w:rsidRPr="00BE2E28">
              <w:rPr>
                <w:rFonts w:ascii="Arial" w:hAnsi="Arial" w:cs="Arial"/>
                <w:color w:val="000000"/>
              </w:rPr>
              <w:lastRenderedPageBreak/>
              <w:t>Bio</w:t>
            </w:r>
            <w:proofErr w:type="spellEnd"/>
            <w:r w:rsidRPr="00BE2E28">
              <w:rPr>
                <w:rFonts w:ascii="Arial" w:hAnsi="Arial" w:cs="Arial"/>
                <w:color w:val="000000"/>
              </w:rPr>
              <w:t>-, környezet- és vegyészmérnöki tudományok 1</w:t>
            </w:r>
          </w:p>
        </w:tc>
        <w:tc>
          <w:tcPr>
            <w:tcW w:w="5670" w:type="dxa"/>
            <w:shd w:val="clear" w:color="auto" w:fill="B2DB99"/>
            <w:noWrap/>
            <w:vAlign w:val="center"/>
            <w:hideMark/>
          </w:tcPr>
          <w:p w14:paraId="36CABB4F" w14:textId="5FC4930D" w:rsidR="00BE2A38" w:rsidRPr="00BE2E28" w:rsidRDefault="00BE2A38" w:rsidP="005F75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hu-HU"/>
              </w:rPr>
            </w:pPr>
            <w:r w:rsidRPr="00BE2E28">
              <w:rPr>
                <w:rFonts w:ascii="Arial" w:hAnsi="Arial" w:cs="Arial"/>
                <w:color w:val="000000"/>
              </w:rPr>
              <w:t>Dr. Poppe László</w:t>
            </w:r>
          </w:p>
        </w:tc>
        <w:tc>
          <w:tcPr>
            <w:tcW w:w="2659" w:type="dxa"/>
            <w:shd w:val="clear" w:color="auto" w:fill="B2DB99"/>
            <w:vAlign w:val="center"/>
          </w:tcPr>
          <w:p w14:paraId="74B3847C" w14:textId="77777777" w:rsidR="00BE2E28" w:rsidRPr="00327034" w:rsidRDefault="00BE2E28" w:rsidP="005F75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C00000"/>
              </w:rPr>
            </w:pPr>
          </w:p>
          <w:p w14:paraId="4FC38D5A" w14:textId="42C0EACE" w:rsidR="00BE2E28" w:rsidRPr="00327034" w:rsidRDefault="007F7543" w:rsidP="005F75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C00000"/>
              </w:rPr>
            </w:pPr>
            <w:hyperlink r:id="rId19" w:history="1">
              <w:proofErr w:type="spellStart"/>
              <w:r w:rsidR="00BE2E28" w:rsidRPr="00327034">
                <w:rPr>
                  <w:rStyle w:val="Hiperhivatkozs"/>
                  <w:rFonts w:ascii="Arial" w:eastAsia="Times New Roman" w:hAnsi="Arial" w:cs="Arial"/>
                  <w:color w:val="C00000"/>
                </w:rPr>
                <w:t>Teams</w:t>
              </w:r>
              <w:proofErr w:type="spellEnd"/>
              <w:r w:rsidR="00BE2E28" w:rsidRPr="00327034">
                <w:rPr>
                  <w:rStyle w:val="Hiperhivatkozs"/>
                  <w:rFonts w:ascii="Arial" w:eastAsia="Times New Roman" w:hAnsi="Arial" w:cs="Arial"/>
                  <w:color w:val="C00000"/>
                </w:rPr>
                <w:t xml:space="preserve"> link</w:t>
              </w:r>
            </w:hyperlink>
          </w:p>
        </w:tc>
      </w:tr>
      <w:tr w:rsidR="005F753C" w:rsidRPr="00BE2E28" w14:paraId="1F939E07" w14:textId="77777777" w:rsidTr="00FA487B">
        <w:trPr>
          <w:trHeight w:val="10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shd w:val="clear" w:color="auto" w:fill="F2F2F2" w:themeFill="background1" w:themeFillShade="F2"/>
            <w:noWrap/>
            <w:vAlign w:val="center"/>
            <w:hideMark/>
          </w:tcPr>
          <w:p w14:paraId="10FF1697" w14:textId="214705E0" w:rsidR="00BE2A38" w:rsidRPr="00BE2E28" w:rsidRDefault="00BE2A38" w:rsidP="005F753C">
            <w:pPr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 w:rsidRPr="00BE2E28">
              <w:rPr>
                <w:rFonts w:ascii="Arial" w:hAnsi="Arial" w:cs="Arial"/>
                <w:color w:val="000000"/>
              </w:rPr>
              <w:t>Bio</w:t>
            </w:r>
            <w:proofErr w:type="spellEnd"/>
            <w:r w:rsidRPr="00BE2E28">
              <w:rPr>
                <w:rFonts w:ascii="Arial" w:hAnsi="Arial" w:cs="Arial"/>
                <w:color w:val="000000"/>
              </w:rPr>
              <w:t>-, környezet- és vegyészmérnöki tudományok 2</w:t>
            </w:r>
          </w:p>
        </w:tc>
        <w:tc>
          <w:tcPr>
            <w:tcW w:w="5670" w:type="dxa"/>
            <w:shd w:val="clear" w:color="auto" w:fill="F2F2F2" w:themeFill="background1" w:themeFillShade="F2"/>
            <w:noWrap/>
            <w:vAlign w:val="center"/>
            <w:hideMark/>
          </w:tcPr>
          <w:p w14:paraId="25124BF7" w14:textId="23FDF891" w:rsidR="00BE2A38" w:rsidRPr="00BE2E28" w:rsidRDefault="00BE2A38" w:rsidP="005F75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hu-HU"/>
              </w:rPr>
            </w:pPr>
            <w:r w:rsidRPr="00BE2E28">
              <w:rPr>
                <w:rFonts w:ascii="Arial" w:hAnsi="Arial" w:cs="Arial"/>
                <w:color w:val="000000"/>
              </w:rPr>
              <w:t>Dr. Vértessy G. Beáta</w:t>
            </w:r>
          </w:p>
        </w:tc>
        <w:tc>
          <w:tcPr>
            <w:tcW w:w="2659" w:type="dxa"/>
            <w:shd w:val="clear" w:color="auto" w:fill="F2F2F2" w:themeFill="background1" w:themeFillShade="F2"/>
            <w:vAlign w:val="center"/>
          </w:tcPr>
          <w:p w14:paraId="00445594" w14:textId="77777777" w:rsidR="00BE2E28" w:rsidRPr="00327034" w:rsidRDefault="00BE2E28" w:rsidP="005F753C">
            <w:pPr>
              <w:ind w:right="8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C00000"/>
                <w:u w:val="single"/>
                <w:lang w:eastAsia="hu-HU"/>
              </w:rPr>
            </w:pPr>
          </w:p>
          <w:p w14:paraId="7109C9E7" w14:textId="4899C571" w:rsidR="00BE2E28" w:rsidRPr="00327034" w:rsidRDefault="007F7543" w:rsidP="005F753C">
            <w:pPr>
              <w:ind w:right="8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C00000"/>
                <w:u w:val="single"/>
                <w:lang w:eastAsia="hu-HU"/>
              </w:rPr>
            </w:pPr>
            <w:hyperlink r:id="rId20" w:history="1">
              <w:proofErr w:type="spellStart"/>
              <w:r w:rsidR="00BE2E28" w:rsidRPr="00327034">
                <w:rPr>
                  <w:rStyle w:val="Hiperhivatkozs"/>
                  <w:rFonts w:ascii="Arial" w:eastAsia="Times New Roman" w:hAnsi="Arial" w:cs="Arial"/>
                  <w:color w:val="C00000"/>
                  <w:lang w:eastAsia="hu-HU"/>
                </w:rPr>
                <w:t>Teams</w:t>
              </w:r>
              <w:proofErr w:type="spellEnd"/>
              <w:r w:rsidR="00BE2E28" w:rsidRPr="00327034">
                <w:rPr>
                  <w:rStyle w:val="Hiperhivatkozs"/>
                  <w:rFonts w:ascii="Arial" w:eastAsia="Times New Roman" w:hAnsi="Arial" w:cs="Arial"/>
                  <w:color w:val="C00000"/>
                  <w:lang w:eastAsia="hu-HU"/>
                </w:rPr>
                <w:t xml:space="preserve"> link</w:t>
              </w:r>
            </w:hyperlink>
          </w:p>
        </w:tc>
      </w:tr>
      <w:tr w:rsidR="005F753C" w:rsidRPr="00BE2E28" w14:paraId="6AEAA237" w14:textId="77777777" w:rsidTr="00FA48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shd w:val="clear" w:color="auto" w:fill="B2DB99"/>
            <w:noWrap/>
            <w:vAlign w:val="center"/>
            <w:hideMark/>
          </w:tcPr>
          <w:p w14:paraId="7D2236CD" w14:textId="60C3D12B" w:rsidR="00BE2A38" w:rsidRPr="00BE2E28" w:rsidRDefault="00BE2A38" w:rsidP="005F753C">
            <w:pPr>
              <w:rPr>
                <w:rFonts w:ascii="Arial" w:eastAsia="Times New Roman" w:hAnsi="Arial" w:cs="Arial"/>
                <w:color w:val="000000"/>
                <w:lang w:eastAsia="hu-HU"/>
              </w:rPr>
            </w:pPr>
            <w:r w:rsidRPr="00BE2E28">
              <w:rPr>
                <w:rFonts w:ascii="Arial" w:hAnsi="Arial" w:cs="Arial"/>
                <w:color w:val="000000"/>
              </w:rPr>
              <w:t>Kémia tudományok</w:t>
            </w:r>
          </w:p>
        </w:tc>
        <w:tc>
          <w:tcPr>
            <w:tcW w:w="5670" w:type="dxa"/>
            <w:shd w:val="clear" w:color="auto" w:fill="B2DB99"/>
            <w:noWrap/>
            <w:vAlign w:val="center"/>
            <w:hideMark/>
          </w:tcPr>
          <w:p w14:paraId="249D4285" w14:textId="4D4DFEFD" w:rsidR="00BE2A38" w:rsidRPr="00BE2E28" w:rsidRDefault="00BE2A38" w:rsidP="005F75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hu-HU"/>
              </w:rPr>
            </w:pPr>
            <w:r w:rsidRPr="00BE2E28">
              <w:rPr>
                <w:rFonts w:ascii="Arial" w:hAnsi="Arial" w:cs="Arial"/>
                <w:color w:val="000000"/>
              </w:rPr>
              <w:t>Dr. Nyulászi László</w:t>
            </w:r>
          </w:p>
        </w:tc>
        <w:tc>
          <w:tcPr>
            <w:tcW w:w="2659" w:type="dxa"/>
            <w:shd w:val="clear" w:color="auto" w:fill="B2DB99"/>
            <w:vAlign w:val="center"/>
          </w:tcPr>
          <w:p w14:paraId="3B7D2738" w14:textId="77777777" w:rsidR="00BE2E28" w:rsidRPr="00327034" w:rsidRDefault="00BE2E28" w:rsidP="005F75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C00000"/>
              </w:rPr>
            </w:pPr>
          </w:p>
          <w:p w14:paraId="6A76CEDB" w14:textId="68CE464F" w:rsidR="00BE2E28" w:rsidRPr="00327034" w:rsidRDefault="007F7543" w:rsidP="005F75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C00000"/>
              </w:rPr>
            </w:pPr>
            <w:hyperlink r:id="rId21" w:history="1">
              <w:proofErr w:type="spellStart"/>
              <w:r w:rsidR="00BE2E28" w:rsidRPr="00327034">
                <w:rPr>
                  <w:rStyle w:val="Hiperhivatkozs"/>
                  <w:rFonts w:ascii="Arial" w:hAnsi="Arial" w:cs="Arial"/>
                  <w:color w:val="C00000"/>
                </w:rPr>
                <w:t>Teams</w:t>
              </w:r>
              <w:proofErr w:type="spellEnd"/>
              <w:r w:rsidR="00BE2E28" w:rsidRPr="00327034">
                <w:rPr>
                  <w:rStyle w:val="Hiperhivatkozs"/>
                  <w:rFonts w:ascii="Arial" w:hAnsi="Arial" w:cs="Arial"/>
                  <w:color w:val="C00000"/>
                </w:rPr>
                <w:t xml:space="preserve"> link</w:t>
              </w:r>
            </w:hyperlink>
          </w:p>
        </w:tc>
      </w:tr>
      <w:tr w:rsidR="005F753C" w:rsidRPr="00BE2E28" w14:paraId="47C72175" w14:textId="77777777" w:rsidTr="00FA487B">
        <w:trPr>
          <w:trHeight w:val="10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shd w:val="clear" w:color="auto" w:fill="F2F2F2" w:themeFill="background1" w:themeFillShade="F2"/>
            <w:noWrap/>
            <w:vAlign w:val="center"/>
            <w:hideMark/>
          </w:tcPr>
          <w:p w14:paraId="465DFF15" w14:textId="4F5FF023" w:rsidR="00BE2A38" w:rsidRPr="00BE2E28" w:rsidRDefault="00BE2A38" w:rsidP="005F753C">
            <w:pPr>
              <w:rPr>
                <w:rFonts w:ascii="Arial" w:eastAsia="Times New Roman" w:hAnsi="Arial" w:cs="Arial"/>
                <w:color w:val="000000"/>
                <w:lang w:eastAsia="hu-HU"/>
              </w:rPr>
            </w:pPr>
            <w:r w:rsidRPr="00BE2E28">
              <w:rPr>
                <w:rFonts w:ascii="Arial" w:hAnsi="Arial" w:cs="Arial"/>
                <w:color w:val="000000"/>
              </w:rPr>
              <w:t>Orvosi informatika</w:t>
            </w:r>
          </w:p>
        </w:tc>
        <w:tc>
          <w:tcPr>
            <w:tcW w:w="5670" w:type="dxa"/>
            <w:shd w:val="clear" w:color="auto" w:fill="F2F2F2" w:themeFill="background1" w:themeFillShade="F2"/>
            <w:noWrap/>
            <w:vAlign w:val="center"/>
            <w:hideMark/>
          </w:tcPr>
          <w:p w14:paraId="1F0FA013" w14:textId="55892F9D" w:rsidR="00BE2A38" w:rsidRPr="00BE2E28" w:rsidRDefault="00BE2A38" w:rsidP="005F75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hu-HU"/>
              </w:rPr>
            </w:pPr>
            <w:r w:rsidRPr="00BE2E28">
              <w:rPr>
                <w:rFonts w:ascii="Arial" w:hAnsi="Arial" w:cs="Arial"/>
                <w:color w:val="000000"/>
              </w:rPr>
              <w:t>Dr. Jobbágy Ákos</w:t>
            </w:r>
          </w:p>
        </w:tc>
        <w:tc>
          <w:tcPr>
            <w:tcW w:w="2659" w:type="dxa"/>
            <w:shd w:val="clear" w:color="auto" w:fill="F2F2F2" w:themeFill="background1" w:themeFillShade="F2"/>
            <w:vAlign w:val="center"/>
          </w:tcPr>
          <w:p w14:paraId="72D98352" w14:textId="77777777" w:rsidR="00BE2E28" w:rsidRPr="00327034" w:rsidRDefault="00BE2E28" w:rsidP="005F753C">
            <w:pPr>
              <w:ind w:right="8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C00000"/>
                <w:u w:val="single"/>
                <w:lang w:eastAsia="hu-HU"/>
              </w:rPr>
            </w:pPr>
          </w:p>
          <w:p w14:paraId="0AC87898" w14:textId="218F7D1D" w:rsidR="00BE2E28" w:rsidRPr="00327034" w:rsidRDefault="007F7543" w:rsidP="005F753C">
            <w:pPr>
              <w:ind w:right="8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C00000"/>
                <w:u w:val="single"/>
                <w:lang w:eastAsia="hu-HU"/>
              </w:rPr>
            </w:pPr>
            <w:hyperlink r:id="rId22" w:history="1">
              <w:proofErr w:type="spellStart"/>
              <w:r w:rsidR="00BE2E28" w:rsidRPr="00327034">
                <w:rPr>
                  <w:rStyle w:val="Hiperhivatkozs"/>
                  <w:rFonts w:ascii="Arial" w:eastAsia="Times New Roman" w:hAnsi="Arial" w:cs="Arial"/>
                  <w:color w:val="C00000"/>
                  <w:lang w:eastAsia="hu-HU"/>
                </w:rPr>
                <w:t>Teams</w:t>
              </w:r>
              <w:proofErr w:type="spellEnd"/>
              <w:r w:rsidR="00BE2E28" w:rsidRPr="00327034">
                <w:rPr>
                  <w:rStyle w:val="Hiperhivatkozs"/>
                  <w:rFonts w:ascii="Arial" w:eastAsia="Times New Roman" w:hAnsi="Arial" w:cs="Arial"/>
                  <w:color w:val="C00000"/>
                  <w:lang w:eastAsia="hu-HU"/>
                </w:rPr>
                <w:t xml:space="preserve"> link</w:t>
              </w:r>
            </w:hyperlink>
          </w:p>
        </w:tc>
      </w:tr>
      <w:tr w:rsidR="005F753C" w:rsidRPr="00BE2E28" w14:paraId="2013583C" w14:textId="77777777" w:rsidTr="00FA48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shd w:val="clear" w:color="auto" w:fill="B2DB99"/>
            <w:noWrap/>
            <w:vAlign w:val="center"/>
            <w:hideMark/>
          </w:tcPr>
          <w:p w14:paraId="3D5B4EDC" w14:textId="5E8CCFDD" w:rsidR="00BE2A38" w:rsidRPr="00BE2E28" w:rsidRDefault="00BE2A38" w:rsidP="005F753C">
            <w:pPr>
              <w:rPr>
                <w:rFonts w:ascii="Arial" w:eastAsia="Times New Roman" w:hAnsi="Arial" w:cs="Arial"/>
                <w:color w:val="000000"/>
                <w:lang w:eastAsia="hu-HU"/>
              </w:rPr>
            </w:pPr>
            <w:r w:rsidRPr="00BE2E28">
              <w:rPr>
                <w:rFonts w:ascii="Arial" w:hAnsi="Arial" w:cs="Arial"/>
                <w:color w:val="000000"/>
              </w:rPr>
              <w:t>Hálózatok</w:t>
            </w:r>
          </w:p>
        </w:tc>
        <w:tc>
          <w:tcPr>
            <w:tcW w:w="5670" w:type="dxa"/>
            <w:shd w:val="clear" w:color="auto" w:fill="B2DB99"/>
            <w:noWrap/>
            <w:vAlign w:val="center"/>
            <w:hideMark/>
          </w:tcPr>
          <w:p w14:paraId="72ED2117" w14:textId="74B065D9" w:rsidR="00BE2A38" w:rsidRPr="00BE2E28" w:rsidRDefault="00BE2A38" w:rsidP="005F75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hu-HU"/>
              </w:rPr>
            </w:pPr>
            <w:r w:rsidRPr="00BE2E28">
              <w:rPr>
                <w:rFonts w:ascii="Arial" w:hAnsi="Arial" w:cs="Arial"/>
                <w:color w:val="000000"/>
              </w:rPr>
              <w:t>Dr. Bíró József</w:t>
            </w:r>
          </w:p>
        </w:tc>
        <w:tc>
          <w:tcPr>
            <w:tcW w:w="2659" w:type="dxa"/>
            <w:shd w:val="clear" w:color="auto" w:fill="B2DB99"/>
            <w:vAlign w:val="center"/>
          </w:tcPr>
          <w:p w14:paraId="45DDA0C0" w14:textId="77777777" w:rsidR="00BE2E28" w:rsidRPr="00327034" w:rsidRDefault="00BE2E28" w:rsidP="005F753C">
            <w:pPr>
              <w:pStyle w:val="Csakszve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C00000"/>
                <w:szCs w:val="22"/>
              </w:rPr>
            </w:pPr>
          </w:p>
          <w:p w14:paraId="4B65EBC9" w14:textId="0A2E97EB" w:rsidR="00BE2E28" w:rsidRPr="00327034" w:rsidRDefault="007F7543" w:rsidP="005F753C">
            <w:pPr>
              <w:pStyle w:val="Csakszve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C00000"/>
                <w:szCs w:val="22"/>
              </w:rPr>
            </w:pPr>
            <w:hyperlink r:id="rId23" w:history="1">
              <w:proofErr w:type="spellStart"/>
              <w:r w:rsidR="00BE2E28" w:rsidRPr="00327034">
                <w:rPr>
                  <w:rStyle w:val="Hiperhivatkozs"/>
                  <w:rFonts w:ascii="Arial" w:hAnsi="Arial" w:cs="Arial"/>
                  <w:color w:val="C00000"/>
                  <w:szCs w:val="22"/>
                </w:rPr>
                <w:t>Teams</w:t>
              </w:r>
              <w:proofErr w:type="spellEnd"/>
              <w:r w:rsidR="00BE2E28" w:rsidRPr="00327034">
                <w:rPr>
                  <w:rStyle w:val="Hiperhivatkozs"/>
                  <w:rFonts w:ascii="Arial" w:hAnsi="Arial" w:cs="Arial"/>
                  <w:color w:val="C00000"/>
                  <w:szCs w:val="22"/>
                </w:rPr>
                <w:t xml:space="preserve"> link</w:t>
              </w:r>
            </w:hyperlink>
          </w:p>
        </w:tc>
      </w:tr>
      <w:tr w:rsidR="005F753C" w:rsidRPr="00BE2E28" w14:paraId="2CFBAB58" w14:textId="77777777" w:rsidTr="00FA487B">
        <w:trPr>
          <w:trHeight w:val="10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shd w:val="clear" w:color="auto" w:fill="F2F2F2" w:themeFill="background1" w:themeFillShade="F2"/>
            <w:noWrap/>
            <w:vAlign w:val="center"/>
          </w:tcPr>
          <w:p w14:paraId="1A0AFBEC" w14:textId="2E402CF8" w:rsidR="00BE2A38" w:rsidRPr="00BE2E28" w:rsidRDefault="00BE2A38" w:rsidP="005F753C">
            <w:pPr>
              <w:rPr>
                <w:rFonts w:ascii="Arial" w:eastAsia="Times New Roman" w:hAnsi="Arial" w:cs="Arial"/>
                <w:color w:val="000000"/>
                <w:lang w:eastAsia="hu-HU"/>
              </w:rPr>
            </w:pPr>
            <w:r w:rsidRPr="00BE2E28">
              <w:rPr>
                <w:rFonts w:ascii="Arial" w:hAnsi="Arial" w:cs="Arial"/>
                <w:color w:val="000000"/>
              </w:rPr>
              <w:t>Mesterséges intelligencia és rendszermodellezés</w:t>
            </w:r>
          </w:p>
        </w:tc>
        <w:tc>
          <w:tcPr>
            <w:tcW w:w="5670" w:type="dxa"/>
            <w:shd w:val="clear" w:color="auto" w:fill="F2F2F2" w:themeFill="background1" w:themeFillShade="F2"/>
            <w:noWrap/>
            <w:vAlign w:val="center"/>
          </w:tcPr>
          <w:p w14:paraId="326F4C80" w14:textId="6F09F8BD" w:rsidR="00BE2A38" w:rsidRPr="00BE2E28" w:rsidRDefault="00BE2A38" w:rsidP="005F75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hu-HU"/>
              </w:rPr>
            </w:pPr>
            <w:r w:rsidRPr="00BE2E28">
              <w:rPr>
                <w:rFonts w:ascii="Arial" w:hAnsi="Arial" w:cs="Arial"/>
                <w:color w:val="000000"/>
              </w:rPr>
              <w:t>Dr. Levendovszky János</w:t>
            </w:r>
          </w:p>
        </w:tc>
        <w:tc>
          <w:tcPr>
            <w:tcW w:w="2659" w:type="dxa"/>
            <w:shd w:val="clear" w:color="auto" w:fill="F2F2F2" w:themeFill="background1" w:themeFillShade="F2"/>
            <w:vAlign w:val="center"/>
          </w:tcPr>
          <w:p w14:paraId="458BD4BF" w14:textId="77777777" w:rsidR="005F753C" w:rsidRPr="00327034" w:rsidRDefault="005F753C" w:rsidP="005F75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C00000"/>
              </w:rPr>
            </w:pPr>
          </w:p>
          <w:p w14:paraId="72D69414" w14:textId="375E986C" w:rsidR="005F753C" w:rsidRPr="00327034" w:rsidRDefault="007F7543" w:rsidP="005F75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C00000"/>
              </w:rPr>
            </w:pPr>
            <w:hyperlink r:id="rId24" w:history="1">
              <w:proofErr w:type="spellStart"/>
              <w:r w:rsidR="005F753C" w:rsidRPr="00327034">
                <w:rPr>
                  <w:rStyle w:val="Hiperhivatkozs"/>
                  <w:rFonts w:ascii="Arial" w:hAnsi="Arial" w:cs="Arial"/>
                  <w:color w:val="C00000"/>
                </w:rPr>
                <w:t>Teams</w:t>
              </w:r>
              <w:proofErr w:type="spellEnd"/>
              <w:r w:rsidR="005F753C" w:rsidRPr="00327034">
                <w:rPr>
                  <w:rStyle w:val="Hiperhivatkozs"/>
                  <w:rFonts w:ascii="Arial" w:hAnsi="Arial" w:cs="Arial"/>
                  <w:color w:val="C00000"/>
                </w:rPr>
                <w:t xml:space="preserve"> link</w:t>
              </w:r>
            </w:hyperlink>
          </w:p>
        </w:tc>
      </w:tr>
    </w:tbl>
    <w:p w14:paraId="23016990" w14:textId="77777777" w:rsidR="00D20F77" w:rsidRPr="00BE2E28" w:rsidRDefault="00D20F77" w:rsidP="005F753C">
      <w:pPr>
        <w:rPr>
          <w:rFonts w:ascii="Arial" w:hAnsi="Arial" w:cs="Arial"/>
        </w:rPr>
      </w:pPr>
    </w:p>
    <w:sectPr w:rsidR="00D20F77" w:rsidRPr="00BE2E28" w:rsidSect="00682C9A">
      <w:headerReference w:type="default" r:id="rId25"/>
      <w:footerReference w:type="default" r:id="rId26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080C94" w14:textId="77777777" w:rsidR="00A02EC9" w:rsidRDefault="00A02EC9" w:rsidP="00564B18">
      <w:pPr>
        <w:spacing w:after="0" w:line="240" w:lineRule="auto"/>
      </w:pPr>
      <w:r>
        <w:separator/>
      </w:r>
    </w:p>
  </w:endnote>
  <w:endnote w:type="continuationSeparator" w:id="0">
    <w:p w14:paraId="438D3B05" w14:textId="77777777" w:rsidR="00A02EC9" w:rsidRDefault="00A02EC9" w:rsidP="00564B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D0EE9A" w14:textId="3B8F7FAA" w:rsidR="00380A8A" w:rsidRDefault="00380A8A" w:rsidP="00FA487B">
    <w:pPr>
      <w:pStyle w:val="llb"/>
      <w:jc w:val="center"/>
    </w:pPr>
    <w:r>
      <w:rPr>
        <w:noProof/>
      </w:rPr>
      <w:drawing>
        <wp:inline distT="0" distB="0" distL="0" distR="0" wp14:anchorId="126CC5BB" wp14:editId="5ED919D2">
          <wp:extent cx="5800725" cy="947057"/>
          <wp:effectExtent l="0" t="0" r="0" b="0"/>
          <wp:docPr id="5" name="Kép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00725" cy="94705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18BC68" w14:textId="77777777" w:rsidR="00A02EC9" w:rsidRDefault="00A02EC9" w:rsidP="00564B18">
      <w:pPr>
        <w:spacing w:after="0" w:line="240" w:lineRule="auto"/>
      </w:pPr>
      <w:r>
        <w:separator/>
      </w:r>
    </w:p>
  </w:footnote>
  <w:footnote w:type="continuationSeparator" w:id="0">
    <w:p w14:paraId="3FC9B262" w14:textId="77777777" w:rsidR="00A02EC9" w:rsidRDefault="00A02EC9" w:rsidP="00564B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48B37F" w14:textId="1E98A35D" w:rsidR="00564B18" w:rsidRDefault="00167B6F">
    <w:pPr>
      <w:pStyle w:val="lfej"/>
    </w:pPr>
    <w:r>
      <w:rPr>
        <w:noProof/>
      </w:rPr>
      <w:drawing>
        <wp:anchor distT="0" distB="0" distL="114300" distR="114300" simplePos="0" relativeHeight="251662336" behindDoc="1" locked="0" layoutInCell="1" allowOverlap="1" wp14:anchorId="4EA586F6" wp14:editId="23790925">
          <wp:simplePos x="0" y="0"/>
          <wp:positionH relativeFrom="column">
            <wp:posOffset>-827778</wp:posOffset>
          </wp:positionH>
          <wp:positionV relativeFrom="paragraph">
            <wp:posOffset>-349071</wp:posOffset>
          </wp:positionV>
          <wp:extent cx="954867" cy="1067060"/>
          <wp:effectExtent l="95250" t="114300" r="36195" b="171450"/>
          <wp:wrapNone/>
          <wp:docPr id="1" name="Kép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rot="2244207">
                    <a:off x="0" y="0"/>
                    <a:ext cx="960803" cy="10736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7034">
      <w:rPr>
        <w:noProof/>
      </w:rPr>
      <w:drawing>
        <wp:anchor distT="0" distB="0" distL="114300" distR="114300" simplePos="0" relativeHeight="251663360" behindDoc="1" locked="0" layoutInCell="1" allowOverlap="1" wp14:anchorId="21483282" wp14:editId="2BD8302D">
          <wp:simplePos x="0" y="0"/>
          <wp:positionH relativeFrom="column">
            <wp:posOffset>8452663</wp:posOffset>
          </wp:positionH>
          <wp:positionV relativeFrom="paragraph">
            <wp:posOffset>-410802</wp:posOffset>
          </wp:positionV>
          <wp:extent cx="1013933" cy="1106878"/>
          <wp:effectExtent l="95250" t="38100" r="72390" b="55245"/>
          <wp:wrapNone/>
          <wp:docPr id="2" name="Kép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rot="20523388">
                    <a:off x="0" y="0"/>
                    <a:ext cx="1013933" cy="11068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MzYzs7SwMDc0M7ZU0lEKTi0uzszPAykwNK8FAP9g0e4tAAAA"/>
  </w:docVars>
  <w:rsids>
    <w:rsidRoot w:val="00500DA4"/>
    <w:rsid w:val="00167B6F"/>
    <w:rsid w:val="001B0828"/>
    <w:rsid w:val="002033B9"/>
    <w:rsid w:val="00203F07"/>
    <w:rsid w:val="00327034"/>
    <w:rsid w:val="00380A8A"/>
    <w:rsid w:val="00403CF9"/>
    <w:rsid w:val="004B6FEA"/>
    <w:rsid w:val="004E0329"/>
    <w:rsid w:val="00500DA4"/>
    <w:rsid w:val="00564B18"/>
    <w:rsid w:val="00575739"/>
    <w:rsid w:val="00575B38"/>
    <w:rsid w:val="00582580"/>
    <w:rsid w:val="00590822"/>
    <w:rsid w:val="005F753C"/>
    <w:rsid w:val="0062517A"/>
    <w:rsid w:val="00682C9A"/>
    <w:rsid w:val="006D240A"/>
    <w:rsid w:val="006F227C"/>
    <w:rsid w:val="00705D87"/>
    <w:rsid w:val="00753441"/>
    <w:rsid w:val="007861CD"/>
    <w:rsid w:val="007C60E1"/>
    <w:rsid w:val="007F7543"/>
    <w:rsid w:val="009127A6"/>
    <w:rsid w:val="009131A2"/>
    <w:rsid w:val="00A02EC9"/>
    <w:rsid w:val="00AF0A08"/>
    <w:rsid w:val="00B40F03"/>
    <w:rsid w:val="00BE2A38"/>
    <w:rsid w:val="00BE2E28"/>
    <w:rsid w:val="00C57802"/>
    <w:rsid w:val="00C76152"/>
    <w:rsid w:val="00D20F77"/>
    <w:rsid w:val="00EA27F3"/>
    <w:rsid w:val="00F53DA2"/>
    <w:rsid w:val="00F542DC"/>
    <w:rsid w:val="00FA48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C8C00B1"/>
  <w15:chartTrackingRefBased/>
  <w15:docId w15:val="{F4055696-4210-4330-B805-C2FA50CE6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564B1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564B18"/>
  </w:style>
  <w:style w:type="paragraph" w:styleId="llb">
    <w:name w:val="footer"/>
    <w:basedOn w:val="Norml"/>
    <w:link w:val="llbChar"/>
    <w:uiPriority w:val="99"/>
    <w:unhideWhenUsed/>
    <w:rsid w:val="00564B1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564B18"/>
  </w:style>
  <w:style w:type="table" w:styleId="Rcsostblzat">
    <w:name w:val="Table Grid"/>
    <w:basedOn w:val="Normltblzat"/>
    <w:uiPriority w:val="39"/>
    <w:rsid w:val="006F22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hivatkozs">
    <w:name w:val="Hyperlink"/>
    <w:basedOn w:val="Bekezdsalapbettpusa"/>
    <w:uiPriority w:val="99"/>
    <w:unhideWhenUsed/>
    <w:rsid w:val="006F227C"/>
    <w:rPr>
      <w:color w:val="0563C1"/>
      <w:u w:val="single"/>
    </w:rPr>
  </w:style>
  <w:style w:type="table" w:styleId="Tblzategyszer3">
    <w:name w:val="Plain Table 3"/>
    <w:basedOn w:val="Normltblzat"/>
    <w:uiPriority w:val="43"/>
    <w:rsid w:val="009127A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blzatrcsos5stt6jellszn">
    <w:name w:val="Grid Table 5 Dark Accent 6"/>
    <w:basedOn w:val="Normltblzat"/>
    <w:uiPriority w:val="50"/>
    <w:rsid w:val="00C5780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paragraph" w:styleId="Csakszveg">
    <w:name w:val="Plain Text"/>
    <w:basedOn w:val="Norml"/>
    <w:link w:val="CsakszvegChar"/>
    <w:uiPriority w:val="99"/>
    <w:unhideWhenUsed/>
    <w:rsid w:val="00BE2A38"/>
    <w:pPr>
      <w:spacing w:after="0" w:line="240" w:lineRule="auto"/>
    </w:pPr>
    <w:rPr>
      <w:rFonts w:ascii="Calibri" w:hAnsi="Calibri"/>
      <w:szCs w:val="21"/>
    </w:rPr>
  </w:style>
  <w:style w:type="character" w:customStyle="1" w:styleId="CsakszvegChar">
    <w:name w:val="Csak szöveg Char"/>
    <w:basedOn w:val="Bekezdsalapbettpusa"/>
    <w:link w:val="Csakszveg"/>
    <w:uiPriority w:val="99"/>
    <w:rsid w:val="00BE2A38"/>
    <w:rPr>
      <w:rFonts w:ascii="Calibri" w:hAnsi="Calibri"/>
      <w:szCs w:val="21"/>
    </w:rPr>
  </w:style>
  <w:style w:type="character" w:customStyle="1" w:styleId="gmaildefault">
    <w:name w:val="gmail_default"/>
    <w:basedOn w:val="Bekezdsalapbettpusa"/>
    <w:rsid w:val="007861CD"/>
  </w:style>
  <w:style w:type="character" w:styleId="Feloldatlanmegemlts">
    <w:name w:val="Unresolved Mention"/>
    <w:basedOn w:val="Bekezdsalapbettpusa"/>
    <w:uiPriority w:val="99"/>
    <w:semiHidden/>
    <w:unhideWhenUsed/>
    <w:rsid w:val="00BE2E28"/>
    <w:rPr>
      <w:color w:val="605E5C"/>
      <w:shd w:val="clear" w:color="auto" w:fill="E1DFDD"/>
    </w:rPr>
  </w:style>
  <w:style w:type="table" w:styleId="Tblzatrcsos6tarka6jellszn">
    <w:name w:val="Grid Table 6 Colorful Accent 6"/>
    <w:basedOn w:val="Normltblzat"/>
    <w:uiPriority w:val="51"/>
    <w:rsid w:val="005F753C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13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6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4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3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0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1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0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6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9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1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7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GYNuhMQWTgKY0-wbJ_dRK3wefTyCDxSEX9dLMoxD5dw1%40thread.tacv2/1651232068009?context=%7b%22Tid%22%3a%226a3548ab-7570-4271-91a8-58da00697029%22%2c%22Oid%22%3a%22209cf1e0-e408-444d-9a41-55ccf3b08c2b%22%7d" TargetMode="External"/><Relationship Id="rId13" Type="http://schemas.openxmlformats.org/officeDocument/2006/relationships/hyperlink" Target="https://teams.microsoft.com/l/meetup-join/19%3ameeting_Njk1NjdmZDAtNjI1Ny00ZjBmLWI0Y2EtM2E3YjU0Nzk3ZGUx%40thread.v2/0?context=%7b%22Tid%22%3a%226a3548ab-7570-4271-91a8-58da00697029%22%2c%22Oid%22%3a%221d76d2c0-32d7-4bf1-a147-0b140347a2a8%22%7d" TargetMode="External"/><Relationship Id="rId18" Type="http://schemas.openxmlformats.org/officeDocument/2006/relationships/hyperlink" Target="https://teams.microsoft.com/l/meetup-join/19%3ameeting_MDhiMjFmMTYtMzE2MS00NmZhLWI3OWYtMTg3NjNhYmRjOTQz%40thread.v2/0?context=%7b%22Tid%22%3a%226a3548ab-7570-4271-91a8-58da00697029%22%2c%22Oid%22%3a%22eba71238-6ccf-4665-aba5-70f54e0f9605%22%7d" TargetMode="External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hyperlink" Target="https://teams.microsoft.com/l/meetup-join/19%3ameeting_ZjgzYjQ4MmEtZWI3Yi00ZDViLTk0YmUtMjNjMjNmZjdiZTI0%40thread.v2/0?context=%7b%22Tid%22%3a%226a3548ab-7570-4271-91a8-58da00697029%22%2c%22Oid%22%3a%22ac527a78-6149-4e91-ab4c-9157844823fa%22%7d" TargetMode="External"/><Relationship Id="rId7" Type="http://schemas.openxmlformats.org/officeDocument/2006/relationships/hyperlink" Target="https://teams.microsoft.com/l/meetup-join/19%3aGYNuhMQWTgKY0-wbJ_dRK3wefTyCDxSEX9dLMoxD5dw1%40thread.tacv2/1651231071118?context=%7b%22Tid%22%3a%226a3548ab-7570-4271-91a8-58da00697029%22%2c%22Oid%22%3a%228d06cc79-2753-4d01-9de1-e9bee44e24c1%22%7d" TargetMode="External"/><Relationship Id="rId12" Type="http://schemas.openxmlformats.org/officeDocument/2006/relationships/hyperlink" Target="https://teams.microsoft.com/l/meetup-join/19%3ameeting_OTMwZWYzNzEtMTE2Zi00YTIwLWFhNDItNzVkYjcwNmU0NDRl%40thread.v2/0?context=%7b%22Tid%22%3a%226a3548ab-7570-4271-91a8-58da00697029%22%2c%22Oid%22%3a%22f2d2a000-7afe-43be-9155-75b51556ce85%22%7d" TargetMode="External"/><Relationship Id="rId17" Type="http://schemas.openxmlformats.org/officeDocument/2006/relationships/hyperlink" Target="https://teams.microsoft.com/l/meetup-join/19%3ameeting_YjNhOGVhODEtODVlNS00YjcyLWExZjAtM2ExNTJkN2JmN2Ri%40thread.v2/0?context=%7b%22Tid%22%3a%226a3548ab-7570-4271-91a8-58da00697029%22%2c%22Oid%22%3a%227f1d0c52-6510-495e-a0e5-4452ee706a75%22%7d" TargetMode="External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teams.microsoft.com/l/meetup-join/19%3auP8MIA43TxRfSF141hObhTJkqTgkWavceBpdaDiH0Kc1%40thread.tacv2/1651027671773?context=%7b%22Tid%22%3a%226a3548ab-7570-4271-91a8-58da00697029%22%2c%22Oid%22%3a%223dfbdc3e-a34d-4329-b738-b22c7cc62b3f%22%7d" TargetMode="External"/><Relationship Id="rId20" Type="http://schemas.openxmlformats.org/officeDocument/2006/relationships/hyperlink" Target="https://teams.microsoft.com/l/meetup-join/19%3a8nndXx7mjDEXkSiPpgF4HSJQnMaqXDdpqSXFPNpgPm81%40thread.tacv2/1651225443977?context=%7b%22Tid%22%3a%226a3548ab-7570-4271-91a8-58da00697029%22%2c%22Oid%22%3a%22d628f89b-630b-442e-b28d-8bb87aeddc0d%22%7d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teams.microsoft.com/l/meetup-join/19%3ameeting_MDBlOGY1NGMtYjc3OS00OWM3LWI0MDQtMTZlNjA1ZDQ2Mjc2%40thread.v2/0?context=%7b%22Tid%22%3a%226a3548ab-7570-4271-91a8-58da00697029%22%2c%22Oid%22%3a%22b661b759-db25-4668-a8c5-0f6e3be686d0%22%7d" TargetMode="External"/><Relationship Id="rId24" Type="http://schemas.openxmlformats.org/officeDocument/2006/relationships/hyperlink" Target="https://teams.microsoft.com/l/meetup-join/19%3ameeting_MWIwYmM2YTktNWYwOS00MGQ3LThlZWMtMTMyZjJlZDRiOTkw%40thread.v2/0?context=%7b%22Tid%22%3a%226a3548ab-7570-4271-91a8-58da00697029%22%2c%22Oid%22%3a%224d03b28b-a874-44af-8d57-1f328ccb2b42%22%7d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teams.microsoft.com/l/meetup-join/19%3ameeting_ODkzZDNhY2ItYzNlMS00NWZmLWFmNjAtOTRiNjUyN2VlMmYz%40thread.v2/0?context=%7b%22Tid%22%3a%226a3548ab-7570-4271-91a8-58da00697029%22%2c%22Oid%22%3a%22622c0c02-710d-472e-bca1-c129215dfa3d%22%7d" TargetMode="External"/><Relationship Id="rId23" Type="http://schemas.openxmlformats.org/officeDocument/2006/relationships/hyperlink" Target="https://teams.microsoft.com/l/meetup-join/19%3ameeting_NjlmMzZlNDgtMjgzMS00ZjA0LTg1ZWItNjQ5MmFlNDE2YWVi%40thread.v2/0?context=%7b%22Tid%22%3a%226a3548ab-7570-4271-91a8-58da00697029%22%2c%22Oid%22%3a%22d51ffede-6a15-4b77-8b1b-ca76134286c7%22%7d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teams.microsoft.com/l/meetup-join/19%3ameeting_ZmVjOTkzZmYtN2ViNC00YmI2LWFiZDYtNzk3M2I4M2RlZTg4%40thread.v2/0?context=%7b%22Tid%22%3a%226a3548ab-7570-4271-91a8-58da00697029%22%2c%22Oid%22%3a%22de51139f-07ab-4b87-a580-01bba344e89c%22%7d" TargetMode="External"/><Relationship Id="rId19" Type="http://schemas.openxmlformats.org/officeDocument/2006/relationships/hyperlink" Target="https://teams.microsoft.com/l/meetup-join/19%3ameeting_ZTA0NDRiNmItMDFmNy00Y2U1LTk3YmItZDU5NmU4NzdjODY4%40thread.v2/0?context=%7b%22Tid%22%3a%226a3548ab-7570-4271-91a8-58da00697029%22%2c%22Oid%22%3a%22677ee885-b41f-48e1-b5fd-3011be292541%22%7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eams.microsoft.com/l/meetup-join/19%3ameeting_Mzc0MzhjZTEtMjhmZS00OTU3LTlmMjYtOTYyODk3NDQ0MTJl%40thread.v2/0?context=%7b%22Tid%22%3a%226a3548ab-7570-4271-91a8-58da00697029%22%2c%22Oid%22%3a%227d1b792d-2162-45a6-8409-0aabd14e30bc%22%7d" TargetMode="External"/><Relationship Id="rId14" Type="http://schemas.openxmlformats.org/officeDocument/2006/relationships/hyperlink" Target="https://teams.microsoft.com/l/meetup-join/19%3ameeting_MjJhYjQyNzctYzhkZS00NDIxLWI4OGQtOGY4Mjg1YzIwY2Zi%40thread.v2/0?context=%7b%22Tid%22%3a%226a3548ab-7570-4271-91a8-58da00697029%22%2c%22Oid%22%3a%227faa23b0-9c44-4e0a-ab64-ae82faebcdab%22%7d" TargetMode="External"/><Relationship Id="rId22" Type="http://schemas.openxmlformats.org/officeDocument/2006/relationships/hyperlink" Target="https://teams.microsoft.com/l/meetup-join/19%3ameeting_NTUxZjdlMzItOTJmYi00ZDI1LTgyNjYtYzZlOTcxNjNmMDdl%40thread.v2/0?context=%7b%22Tid%22%3a%226a3548ab-7570-4271-91a8-58da00697029%22%2c%22Oid%22%3a%229db49471-1add-4867-b7ec-127ed2430d96%22%7d" TargetMode="External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E81084-88D8-4A37-ADCE-243E372EE6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68</Words>
  <Characters>5302</Characters>
  <Application>Microsoft Office Word</Application>
  <DocSecurity>0</DocSecurity>
  <Lines>44</Lines>
  <Paragraphs>1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es Farago</dc:creator>
  <cp:keywords/>
  <dc:description/>
  <cp:lastModifiedBy>Várterész Flóra</cp:lastModifiedBy>
  <cp:revision>3</cp:revision>
  <cp:lastPrinted>2021-05-07T09:07:00Z</cp:lastPrinted>
  <dcterms:created xsi:type="dcterms:W3CDTF">2022-05-04T13:29:00Z</dcterms:created>
  <dcterms:modified xsi:type="dcterms:W3CDTF">2022-05-17T11:28:00Z</dcterms:modified>
</cp:coreProperties>
</file>